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65D901" w14:textId="77777777" w:rsidR="000B1271" w:rsidRDefault="000B1271"/>
    <w:tbl>
      <w:tblPr>
        <w:tblW w:w="9765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765"/>
      </w:tblGrid>
      <w:tr w:rsidR="009A1B83" w:rsidRPr="009A1B83" w14:paraId="534509AC" w14:textId="77777777" w:rsidTr="7B47CF9C">
        <w:trPr>
          <w:jc w:val="center"/>
        </w:trPr>
        <w:tc>
          <w:tcPr>
            <w:tcW w:w="0" w:type="auto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480" w:type="dxa"/>
              <w:left w:w="330" w:type="dxa"/>
              <w:bottom w:w="210" w:type="dxa"/>
              <w:right w:w="330" w:type="dxa"/>
            </w:tcMar>
            <w:vAlign w:val="bottom"/>
            <w:hideMark/>
          </w:tcPr>
          <w:p w14:paraId="796DA89C" w14:textId="77777777" w:rsidR="000B1271" w:rsidRDefault="000B1271" w:rsidP="009A1B83">
            <w:pPr>
              <w:spacing w:after="0" w:line="240" w:lineRule="auto"/>
              <w:jc w:val="center"/>
              <w:outlineLvl w:val="0"/>
              <w:rPr>
                <w:rFonts w:ascii="Calibri" w:eastAsia="Times New Roman" w:hAnsi="Calibri" w:cs="Times New Roman"/>
                <w:color w:val="354D3F"/>
                <w:kern w:val="36"/>
                <w:sz w:val="48"/>
                <w:szCs w:val="48"/>
                <w:lang w:eastAsia="en-TT"/>
              </w:rPr>
            </w:pPr>
          </w:p>
          <w:p w14:paraId="013C3155" w14:textId="77777777" w:rsidR="000B1271" w:rsidRDefault="000B1271" w:rsidP="009A1B83">
            <w:pPr>
              <w:spacing w:after="0" w:line="240" w:lineRule="auto"/>
              <w:jc w:val="center"/>
              <w:outlineLvl w:val="0"/>
              <w:rPr>
                <w:rFonts w:ascii="Calibri" w:eastAsia="Times New Roman" w:hAnsi="Calibri" w:cs="Times New Roman"/>
                <w:color w:val="354D3F"/>
                <w:kern w:val="36"/>
                <w:sz w:val="48"/>
                <w:szCs w:val="48"/>
                <w:lang w:eastAsia="en-TT"/>
              </w:rPr>
            </w:pPr>
          </w:p>
          <w:p w14:paraId="161FED81" w14:textId="77777777" w:rsidR="000B1271" w:rsidRPr="000B1271" w:rsidRDefault="005A21E0" w:rsidP="000B1271">
            <w:pPr>
              <w:spacing w:after="0" w:line="240" w:lineRule="auto"/>
              <w:jc w:val="center"/>
              <w:outlineLvl w:val="0"/>
              <w:rPr>
                <w:rFonts w:ascii="Calibri" w:eastAsia="Times New Roman" w:hAnsi="Calibri" w:cs="Times New Roman"/>
                <w:noProof/>
                <w:color w:val="1F4E79" w:themeColor="accent1" w:themeShade="80"/>
                <w:kern w:val="36"/>
                <w:sz w:val="48"/>
                <w:szCs w:val="48"/>
                <w:lang w:eastAsia="en-TT"/>
              </w:rPr>
            </w:pPr>
            <w:r>
              <w:rPr>
                <w:rFonts w:ascii="Calibri" w:eastAsia="Times New Roman" w:hAnsi="Calibri" w:cs="Times New Roman"/>
                <w:noProof/>
                <w:color w:val="354D3F"/>
                <w:kern w:val="36"/>
                <w:sz w:val="48"/>
                <w:szCs w:val="48"/>
                <w:lang w:val="en-US" w:eastAsia="en-TT"/>
              </w:rPr>
              <w:object w:dxaOrig="1440" w:dyaOrig="1440" w14:anchorId="1416602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44" type="#_x0000_t75" style="position:absolute;left:0;text-align:left;margin-left:224pt;margin-top:-66.65pt;width:44.25pt;height:53.6pt;z-index:-251648000" fillcolor="window">
                  <v:imagedata r:id="rId8" o:title=""/>
                  <w10:wrap type="square" side="left"/>
                </v:shape>
                <o:OLEObject Type="Embed" ProgID="Word.Picture.8" ShapeID="_x0000_s1044" DrawAspect="Content" ObjectID="_1805546342" r:id="rId9"/>
              </w:object>
            </w:r>
            <w:r w:rsidR="000B1271" w:rsidRPr="000B1271">
              <w:rPr>
                <w:rFonts w:ascii="Calibri" w:eastAsia="Times New Roman" w:hAnsi="Calibri" w:cs="Times New Roman"/>
                <w:b/>
                <w:bCs/>
                <w:noProof/>
                <w:color w:val="354D3F"/>
                <w:kern w:val="36"/>
                <w:sz w:val="48"/>
                <w:szCs w:val="48"/>
                <w:lang w:eastAsia="en-TT"/>
              </w:rPr>
              <w:t>T</w:t>
            </w:r>
            <w:r w:rsidR="000B1271" w:rsidRPr="000B1271">
              <w:rPr>
                <w:rFonts w:ascii="Calibri" w:eastAsia="Times New Roman" w:hAnsi="Calibri" w:cs="Times New Roman"/>
                <w:b/>
                <w:bCs/>
                <w:noProof/>
                <w:color w:val="1F4E79" w:themeColor="accent1" w:themeShade="80"/>
                <w:kern w:val="36"/>
                <w:sz w:val="48"/>
                <w:szCs w:val="48"/>
                <w:lang w:eastAsia="en-TT"/>
              </w:rPr>
              <w:t>HE UWI ST AUGUSTINE SPIRIT OF EXCELLENCE AWARDS</w:t>
            </w:r>
          </w:p>
          <w:p w14:paraId="61E73AD0" w14:textId="61EDC7E0" w:rsidR="000B1271" w:rsidRPr="000B1271" w:rsidRDefault="00257FDC" w:rsidP="000B1271">
            <w:pPr>
              <w:spacing w:after="0" w:line="240" w:lineRule="auto"/>
              <w:jc w:val="center"/>
              <w:outlineLvl w:val="0"/>
              <w:rPr>
                <w:rFonts w:ascii="Calibri" w:eastAsia="Times New Roman" w:hAnsi="Calibri" w:cs="Times New Roman"/>
                <w:b/>
                <w:bCs/>
                <w:noProof/>
                <w:color w:val="1F4E79" w:themeColor="accent1" w:themeShade="80"/>
                <w:kern w:val="36"/>
                <w:sz w:val="44"/>
                <w:szCs w:val="44"/>
                <w:lang w:eastAsia="en-TT"/>
              </w:rPr>
            </w:pPr>
            <w:r>
              <w:rPr>
                <w:rFonts w:ascii="Calibri" w:eastAsia="Times New Roman" w:hAnsi="Calibri" w:cs="Times New Roman"/>
                <w:b/>
                <w:bCs/>
                <w:noProof/>
                <w:color w:val="1F4E79" w:themeColor="accent1" w:themeShade="80"/>
                <w:kern w:val="36"/>
                <w:sz w:val="44"/>
                <w:szCs w:val="44"/>
                <w:lang w:eastAsia="en-TT"/>
              </w:rPr>
              <w:t>ADMINISTRATIVE</w:t>
            </w:r>
            <w:r w:rsidR="000B1271" w:rsidRPr="000B1271">
              <w:rPr>
                <w:rFonts w:ascii="Calibri" w:eastAsia="Times New Roman" w:hAnsi="Calibri" w:cs="Times New Roman"/>
                <w:b/>
                <w:bCs/>
                <w:noProof/>
                <w:color w:val="1F4E79" w:themeColor="accent1" w:themeShade="80"/>
                <w:kern w:val="36"/>
                <w:sz w:val="44"/>
                <w:szCs w:val="44"/>
                <w:lang w:eastAsia="en-TT"/>
              </w:rPr>
              <w:t xml:space="preserve"> EXCELLENCE AWARD</w:t>
            </w:r>
            <w:r w:rsidR="00C20162">
              <w:rPr>
                <w:rFonts w:ascii="Calibri" w:eastAsia="Times New Roman" w:hAnsi="Calibri" w:cs="Times New Roman"/>
                <w:b/>
                <w:bCs/>
                <w:noProof/>
                <w:color w:val="1F4E79" w:themeColor="accent1" w:themeShade="80"/>
                <w:kern w:val="36"/>
                <w:sz w:val="44"/>
                <w:szCs w:val="44"/>
                <w:lang w:eastAsia="en-TT"/>
              </w:rPr>
              <w:t xml:space="preserve"> (</w:t>
            </w:r>
            <w:r w:rsidR="00C20162" w:rsidRPr="00C20162">
              <w:rPr>
                <w:rFonts w:ascii="Calibri" w:eastAsia="Times New Roman" w:hAnsi="Calibri" w:cs="Times New Roman"/>
                <w:b/>
                <w:bCs/>
                <w:noProof/>
                <w:color w:val="1F4E79" w:themeColor="accent1" w:themeShade="80"/>
                <w:kern w:val="36"/>
                <w:sz w:val="32"/>
                <w:szCs w:val="32"/>
                <w:lang w:eastAsia="en-TT"/>
              </w:rPr>
              <w:t>GRADES 1-6</w:t>
            </w:r>
            <w:r w:rsidR="00C20162">
              <w:rPr>
                <w:rFonts w:ascii="Calibri" w:eastAsia="Times New Roman" w:hAnsi="Calibri" w:cs="Times New Roman"/>
                <w:b/>
                <w:bCs/>
                <w:noProof/>
                <w:color w:val="1F4E79" w:themeColor="accent1" w:themeShade="80"/>
                <w:kern w:val="36"/>
                <w:sz w:val="44"/>
                <w:szCs w:val="44"/>
                <w:lang w:eastAsia="en-TT"/>
              </w:rPr>
              <w:t>)</w:t>
            </w:r>
          </w:p>
          <w:p w14:paraId="071888CE" w14:textId="262928FE" w:rsidR="009A1B83" w:rsidRPr="009A1B83" w:rsidRDefault="009A1B83" w:rsidP="009A1B83">
            <w:pPr>
              <w:spacing w:after="0" w:line="240" w:lineRule="auto"/>
              <w:jc w:val="center"/>
              <w:outlineLvl w:val="0"/>
              <w:rPr>
                <w:rFonts w:ascii="Calibri" w:eastAsia="Times New Roman" w:hAnsi="Calibri" w:cs="Times New Roman"/>
                <w:color w:val="354D3F"/>
                <w:kern w:val="36"/>
                <w:sz w:val="48"/>
                <w:szCs w:val="48"/>
                <w:lang w:eastAsia="en-TT"/>
              </w:rPr>
            </w:pPr>
          </w:p>
        </w:tc>
      </w:tr>
      <w:tr w:rsidR="009A1B83" w:rsidRPr="009A1B83" w14:paraId="4C219E80" w14:textId="77777777" w:rsidTr="7B47CF9C">
        <w:trPr>
          <w:jc w:val="center"/>
        </w:trPr>
        <w:tc>
          <w:tcPr>
            <w:tcW w:w="0" w:type="auto"/>
            <w:tcBorders>
              <w:top w:val="nil"/>
              <w:left w:val="single" w:sz="8" w:space="0" w:color="BFBFBF" w:themeColor="background1" w:themeShade="BF"/>
              <w:bottom w:val="single" w:sz="4" w:space="0" w:color="5B9BD5" w:themeColor="accent1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tbl>
            <w:tblPr>
              <w:tblW w:w="9720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307"/>
              <w:gridCol w:w="413"/>
            </w:tblGrid>
            <w:tr w:rsidR="00322F38" w:rsidRPr="009A1B83" w14:paraId="084E04E4" w14:textId="77777777" w:rsidTr="00E30BE5">
              <w:tc>
                <w:tcPr>
                  <w:tcW w:w="0" w:type="auto"/>
                  <w:gridSpan w:val="2"/>
                  <w:tcBorders>
                    <w:top w:val="nil"/>
                    <w:left w:val="nil"/>
                    <w:bottom w:val="single" w:sz="4" w:space="0" w:color="5B9BD5" w:themeColor="accent1"/>
                    <w:right w:val="nil"/>
                  </w:tcBorders>
                  <w:shd w:val="clear" w:color="auto" w:fill="auto"/>
                  <w:tcMar>
                    <w:top w:w="60" w:type="dxa"/>
                    <w:left w:w="330" w:type="dxa"/>
                    <w:bottom w:w="60" w:type="dxa"/>
                    <w:right w:w="330" w:type="dxa"/>
                  </w:tcMar>
                </w:tcPr>
                <w:p w14:paraId="67F45301" w14:textId="77777777" w:rsidR="000B1271" w:rsidRPr="00112DC5" w:rsidRDefault="000B1271" w:rsidP="00285720">
                  <w:pPr>
                    <w:pStyle w:val="EndnoteText"/>
                    <w:widowControl/>
                    <w:shd w:val="clear" w:color="auto" w:fill="DEEAF6" w:themeFill="accent1" w:themeFillTint="33"/>
                    <w:ind w:left="-350" w:right="-371"/>
                    <w:jc w:val="center"/>
                    <w:rPr>
                      <w:rFonts w:asciiTheme="majorHAnsi" w:hAnsiTheme="majorHAnsi" w:cstheme="majorHAnsi"/>
                      <w:b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 xml:space="preserve">To be completed and submitted </w:t>
                  </w:r>
                  <w:r w:rsidRPr="00112DC5">
                    <w:rPr>
                      <w:rFonts w:asciiTheme="majorHAnsi" w:hAnsiTheme="majorHAnsi" w:cstheme="majorHAnsi"/>
                      <w:b/>
                      <w:szCs w:val="24"/>
                    </w:rPr>
                    <w:t xml:space="preserve">to the Staff Excellence Awards email </w:t>
                  </w:r>
                </w:p>
                <w:p w14:paraId="232140AE" w14:textId="74BB2260" w:rsidR="000B1271" w:rsidRPr="00112DC5" w:rsidRDefault="000B1271" w:rsidP="00285720">
                  <w:pPr>
                    <w:pStyle w:val="EndnoteText"/>
                    <w:widowControl/>
                    <w:shd w:val="clear" w:color="auto" w:fill="DEEAF6" w:themeFill="accent1" w:themeFillTint="33"/>
                    <w:ind w:left="-350" w:right="-371" w:firstLine="142"/>
                    <w:jc w:val="center"/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b/>
                      <w:szCs w:val="24"/>
                    </w:rPr>
                    <w:t>(</w:t>
                  </w:r>
                  <w:hyperlink r:id="rId10" w:history="1">
                    <w:r w:rsidR="00C21461" w:rsidRPr="00F37CE9">
                      <w:rPr>
                        <w:rStyle w:val="Hyperlink"/>
                        <w:rFonts w:asciiTheme="majorHAnsi" w:hAnsiTheme="majorHAnsi" w:cstheme="majorHAnsi"/>
                        <w:b/>
                        <w:szCs w:val="24"/>
                      </w:rPr>
                      <w:t>STA-staffawards@sta.uwi.edu</w:t>
                    </w:r>
                  </w:hyperlink>
                  <w:r w:rsidRPr="00F37CE9">
                    <w:rPr>
                      <w:rFonts w:asciiTheme="majorHAnsi" w:hAnsiTheme="majorHAnsi" w:cstheme="majorHAnsi"/>
                      <w:b/>
                      <w:szCs w:val="24"/>
                    </w:rPr>
                    <w:t xml:space="preserve">) </w:t>
                  </w:r>
                  <w:r w:rsidRPr="00F37CE9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on or before 11</w:t>
                  </w:r>
                  <w:r w:rsidR="00112DC5" w:rsidRPr="00F37CE9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:</w:t>
                  </w:r>
                  <w:r w:rsidRPr="00F37CE9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59 p</w:t>
                  </w:r>
                  <w:r w:rsidR="00112DC5" w:rsidRPr="00F37CE9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.</w:t>
                  </w:r>
                  <w:r w:rsidRPr="00F37CE9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m</w:t>
                  </w:r>
                  <w:r w:rsidR="00112DC5" w:rsidRPr="00F37CE9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.</w:t>
                  </w:r>
                  <w:r w:rsidRPr="00F37CE9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 xml:space="preserve"> of </w:t>
                  </w:r>
                  <w:r w:rsidR="005A21E0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Wednesday</w:t>
                  </w:r>
                  <w:r w:rsidR="000E622C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,</w:t>
                  </w:r>
                  <w:r w:rsidRPr="00F37CE9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 xml:space="preserve"> </w:t>
                  </w:r>
                  <w:r w:rsidR="005A21E0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23</w:t>
                  </w:r>
                  <w:r w:rsidRPr="00F37CE9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 xml:space="preserve"> </w:t>
                  </w:r>
                  <w:r w:rsidR="00F37CE9" w:rsidRPr="00F37CE9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A</w:t>
                  </w:r>
                  <w:r w:rsidR="0098676E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pril</w:t>
                  </w:r>
                  <w:r w:rsidRPr="00F37CE9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 xml:space="preserve"> 202</w:t>
                  </w:r>
                  <w:r w:rsidR="00F37CE9" w:rsidRPr="00F37CE9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5</w:t>
                  </w:r>
                  <w:r w:rsidR="000E622C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,</w:t>
                  </w:r>
                  <w:r w:rsidRPr="00112DC5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 xml:space="preserve"> for consideration by the Staff Excellence Awards Evaluation Committee</w:t>
                  </w:r>
                </w:p>
                <w:p w14:paraId="00B0BB7D" w14:textId="77777777" w:rsidR="00285720" w:rsidRPr="00112DC5" w:rsidRDefault="00285720" w:rsidP="00285720">
                  <w:pPr>
                    <w:pStyle w:val="EndnoteText"/>
                    <w:widowControl/>
                    <w:shd w:val="clear" w:color="auto" w:fill="DEEAF6" w:themeFill="accent1" w:themeFillTint="33"/>
                    <w:ind w:left="-350" w:right="-371" w:firstLine="142"/>
                    <w:jc w:val="center"/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</w:pPr>
                </w:p>
                <w:p w14:paraId="39EA0706" w14:textId="12539434" w:rsidR="00285720" w:rsidRPr="00112DC5" w:rsidRDefault="00285720" w:rsidP="00285720">
                  <w:pPr>
                    <w:pStyle w:val="EndnoteText"/>
                    <w:widowControl/>
                    <w:shd w:val="clear" w:color="auto" w:fill="DEEAF6" w:themeFill="accent1" w:themeFillTint="33"/>
                    <w:ind w:left="-350" w:right="-371" w:firstLine="142"/>
                    <w:jc w:val="center"/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b/>
                      <w:color w:val="000000" w:themeColor="text1"/>
                      <w:sz w:val="28"/>
                      <w:szCs w:val="24"/>
                    </w:rPr>
                    <w:t>IMPORTANT INFORMATION</w:t>
                  </w:r>
                </w:p>
                <w:p w14:paraId="5349459C" w14:textId="77777777" w:rsidR="000B1271" w:rsidRDefault="000B1271" w:rsidP="000B1271">
                  <w:pPr>
                    <w:spacing w:after="0" w:line="240" w:lineRule="auto"/>
                    <w:jc w:val="both"/>
                    <w:rPr>
                      <w:rFonts w:ascii="Garamond" w:hAnsi="Garamond" w:cs="Times New Roman"/>
                      <w:sz w:val="24"/>
                      <w:szCs w:val="24"/>
                    </w:rPr>
                  </w:pPr>
                </w:p>
                <w:p w14:paraId="3D004C56" w14:textId="09EAE988" w:rsidR="000B1271" w:rsidRPr="00112DC5" w:rsidRDefault="000B1271" w:rsidP="00606528">
                  <w:pPr>
                    <w:spacing w:after="100" w:afterAutospacing="1"/>
                    <w:jc w:val="both"/>
                    <w:rPr>
                      <w:rFonts w:asciiTheme="majorHAnsi" w:hAnsiTheme="majorHAnsi" w:cstheme="majorHAnsi"/>
                      <w:sz w:val="24"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This award will go to the employee who has demonstrated exceptional </w:t>
                  </w:r>
                  <w:r w:rsidR="000952C5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performance in an administrative field in positions Grades </w:t>
                  </w:r>
                  <w:r w:rsidR="00606528">
                    <w:rPr>
                      <w:rFonts w:asciiTheme="majorHAnsi" w:hAnsiTheme="majorHAnsi" w:cstheme="majorHAnsi"/>
                      <w:sz w:val="24"/>
                      <w:szCs w:val="24"/>
                    </w:rPr>
                    <w:t>1</w:t>
                  </w:r>
                  <w:r w:rsidR="000952C5">
                    <w:rPr>
                      <w:rFonts w:asciiTheme="majorHAnsi" w:hAnsiTheme="majorHAnsi" w:cstheme="majorHAnsi"/>
                      <w:sz w:val="24"/>
                      <w:szCs w:val="24"/>
                    </w:rPr>
                    <w:t>-</w:t>
                  </w:r>
                  <w:r w:rsidR="00606528">
                    <w:rPr>
                      <w:rFonts w:asciiTheme="majorHAnsi" w:hAnsiTheme="majorHAnsi" w:cstheme="majorHAnsi"/>
                      <w:sz w:val="24"/>
                      <w:szCs w:val="24"/>
                    </w:rPr>
                    <w:t>6</w:t>
                  </w:r>
                  <w:r w:rsidRPr="00112DC5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 </w:t>
                  </w:r>
                  <w:r w:rsidRPr="00112DC5">
                    <w:rPr>
                      <w:rFonts w:asciiTheme="majorHAnsi" w:hAnsiTheme="majorHAnsi" w:cstheme="majorHAnsi"/>
                      <w:b/>
                      <w:bCs/>
                      <w:sz w:val="24"/>
                      <w:szCs w:val="24"/>
                    </w:rPr>
                    <w:t>over the past five (5) years</w:t>
                  </w:r>
                  <w:r w:rsidRPr="00112DC5">
                    <w:rPr>
                      <w:rFonts w:asciiTheme="majorHAnsi" w:hAnsiTheme="majorHAnsi" w:cstheme="majorHAnsi"/>
                      <w:sz w:val="24"/>
                      <w:szCs w:val="24"/>
                    </w:rPr>
                    <w:t>.</w:t>
                  </w:r>
                </w:p>
                <w:p w14:paraId="4F7D50D7" w14:textId="77777777" w:rsidR="000B1271" w:rsidRPr="00112DC5" w:rsidRDefault="000B1271" w:rsidP="00112DC5">
                  <w:pPr>
                    <w:spacing w:after="100" w:afterAutospacing="1"/>
                    <w:jc w:val="center"/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>Nomination Process</w:t>
                  </w:r>
                </w:p>
                <w:p w14:paraId="15931A88" w14:textId="593ADAD0" w:rsidR="000B1271" w:rsidRPr="00112DC5" w:rsidRDefault="000B1271" w:rsidP="000E622C">
                  <w:pPr>
                    <w:pStyle w:val="ListParagraph"/>
                    <w:numPr>
                      <w:ilvl w:val="0"/>
                      <w:numId w:val="1"/>
                    </w:numPr>
                    <w:spacing w:after="100" w:afterAutospacing="1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Full-time staff members</w:t>
                  </w:r>
                  <w:r w:rsidR="000952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or temporary staff members employed for over 5 years</w:t>
                  </w: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are eligible for nomination. </w:t>
                  </w:r>
                </w:p>
                <w:p w14:paraId="476D7F64" w14:textId="77777777" w:rsidR="000B1271" w:rsidRPr="00112DC5" w:rsidRDefault="000B1271" w:rsidP="000E622C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Those nominating candidates are referred to as ‘nominators’. There should be a primary nominator and a secondary nominator. </w:t>
                  </w:r>
                </w:p>
                <w:p w14:paraId="4EBCEAB5" w14:textId="77777777" w:rsidR="000B1271" w:rsidRPr="00112DC5" w:rsidRDefault="000B1271" w:rsidP="000E622C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 candidate being nominated is referred to as the ‘nominee’.</w:t>
                  </w:r>
                </w:p>
                <w:p w14:paraId="4084F141" w14:textId="77777777" w:rsidR="000B1271" w:rsidRPr="00112DC5" w:rsidRDefault="000B1271" w:rsidP="000E622C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All nominations must be accompanied by a secondary nominator. </w:t>
                  </w:r>
                </w:p>
                <w:p w14:paraId="472819BD" w14:textId="77777777" w:rsidR="000B1271" w:rsidRDefault="000B1271" w:rsidP="000E622C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 primary nominator is responsible for ensuring the accuracy of information provided in the nomination form.</w:t>
                  </w:r>
                </w:p>
                <w:p w14:paraId="4FC9EFFB" w14:textId="469B6B3B" w:rsidR="00933515" w:rsidRPr="006D2AE4" w:rsidRDefault="006D2AE4" w:rsidP="006D2AE4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 primary nominator should have worked with the nominee for a minimum of two (2) years.</w:t>
                  </w:r>
                </w:p>
                <w:p w14:paraId="2A962522" w14:textId="53D3AEC5" w:rsidR="00EC452B" w:rsidRDefault="00EC452B" w:rsidP="000E622C">
                  <w:pPr>
                    <w:pStyle w:val="ListParagraph"/>
                    <w:numPr>
                      <w:ilvl w:val="0"/>
                      <w:numId w:val="1"/>
                    </w:numPr>
                    <w:spacing w:after="100" w:afterAutospacing="1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EC452B">
                    <w:rPr>
                      <w:rFonts w:asciiTheme="majorHAnsi" w:hAnsiTheme="majorHAnsi" w:cstheme="majorHAnsi"/>
                      <w:sz w:val="23"/>
                      <w:szCs w:val="23"/>
                    </w:rPr>
                    <w:t>DISCUS is used in the form to mean Department/Institute/School/Centre/Unit/</w:t>
                  </w:r>
                  <w:r w:rsidR="0077693C">
                    <w:rPr>
                      <w:rFonts w:asciiTheme="majorHAnsi" w:hAnsiTheme="majorHAnsi" w:cstheme="majorHAnsi"/>
                      <w:sz w:val="23"/>
                      <w:szCs w:val="23"/>
                    </w:rPr>
                    <w:t>Site</w:t>
                  </w:r>
                  <w:r w:rsidRPr="00EC452B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. </w:t>
                  </w:r>
                </w:p>
                <w:p w14:paraId="3479A997" w14:textId="288C5498" w:rsidR="000B1271" w:rsidRPr="00112DC5" w:rsidRDefault="000B1271" w:rsidP="000E622C">
                  <w:pPr>
                    <w:pStyle w:val="ListParagraph"/>
                    <w:numPr>
                      <w:ilvl w:val="0"/>
                      <w:numId w:val="1"/>
                    </w:numPr>
                    <w:spacing w:after="100" w:afterAutospacing="1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Only nominations submitted using the relevant Award Template will be considered.</w:t>
                  </w:r>
                </w:p>
                <w:p w14:paraId="716757F4" w14:textId="77777777" w:rsidR="00285720" w:rsidRPr="00112DC5" w:rsidRDefault="000B1271" w:rsidP="000E622C">
                  <w:pPr>
                    <w:pStyle w:val="ListParagraph"/>
                    <w:numPr>
                      <w:ilvl w:val="0"/>
                      <w:numId w:val="2"/>
                    </w:numPr>
                    <w:spacing w:after="100" w:afterAutospacing="1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 decision of the Staff Excellence Awards Evaluation Committee is final</w:t>
                  </w:r>
                  <w:r w:rsidR="00285720"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. </w:t>
                  </w:r>
                </w:p>
                <w:p w14:paraId="3A6BC4DF" w14:textId="65C92984" w:rsidR="000B1271" w:rsidRPr="00112DC5" w:rsidRDefault="00285720" w:rsidP="000E622C">
                  <w:pPr>
                    <w:pStyle w:val="ListParagraph"/>
                    <w:numPr>
                      <w:ilvl w:val="0"/>
                      <w:numId w:val="2"/>
                    </w:numPr>
                    <w:spacing w:after="100" w:afterAutospacing="1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 Committee</w:t>
                  </w:r>
                  <w:r w:rsidR="000B1271"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reserves the right to verify statements made on the nomination form </w:t>
                  </w:r>
                  <w:bookmarkStart w:id="0" w:name="_Hlk171937283"/>
                  <w:r w:rsidR="000B1271"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and to not award a specific category based on </w:t>
                  </w:r>
                  <w:r w:rsidR="00602272"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</w:t>
                  </w:r>
                  <w:r w:rsidR="000B1271"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merit</w:t>
                  </w:r>
                  <w:r w:rsidR="00602272">
                    <w:rPr>
                      <w:rFonts w:asciiTheme="majorHAnsi" w:hAnsiTheme="majorHAnsi" w:cstheme="majorHAnsi"/>
                      <w:sz w:val="23"/>
                      <w:szCs w:val="23"/>
                    </w:rPr>
                    <w:t>s</w:t>
                  </w:r>
                  <w:r w:rsidR="000B1271"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and suitability of nominations received.</w:t>
                  </w:r>
                </w:p>
                <w:bookmarkEnd w:id="0"/>
                <w:p w14:paraId="020384C7" w14:textId="57EBD9F7" w:rsidR="000B1271" w:rsidRPr="000952C5" w:rsidRDefault="000B1271" w:rsidP="000E622C">
                  <w:pPr>
                    <w:pStyle w:val="ListParagraph"/>
                    <w:numPr>
                      <w:ilvl w:val="0"/>
                      <w:numId w:val="2"/>
                    </w:numPr>
                    <w:spacing w:after="100" w:afterAutospacing="1" w:line="240" w:lineRule="auto"/>
                    <w:ind w:left="450" w:hanging="450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0952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Nominations should be submitted to the referenced email </w:t>
                  </w:r>
                </w:p>
                <w:p w14:paraId="282A5160" w14:textId="7D3AE916" w:rsidR="00322F38" w:rsidRPr="00112DC5" w:rsidRDefault="000B1271" w:rsidP="000E622C">
                  <w:pPr>
                    <w:pStyle w:val="ListParagraph"/>
                    <w:spacing w:after="100" w:afterAutospacing="1" w:line="240" w:lineRule="auto"/>
                    <w:ind w:left="450"/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(</w:t>
                  </w:r>
                  <w:hyperlink r:id="rId11" w:history="1">
                    <w:r w:rsidR="005A6E3A" w:rsidRPr="005A6E3A">
                      <w:rPr>
                        <w:rStyle w:val="Hyperlink"/>
                        <w:rFonts w:asciiTheme="majorHAnsi" w:hAnsiTheme="majorHAnsi" w:cstheme="majorHAnsi"/>
                        <w:sz w:val="23"/>
                        <w:szCs w:val="23"/>
                      </w:rPr>
                      <w:t>STA-staffawards@sta.uwi.edu</w:t>
                    </w:r>
                  </w:hyperlink>
                  <w:r w:rsidRPr="005A6E3A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) </w:t>
                  </w:r>
                  <w:r w:rsidRPr="005A6E3A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on or before 11</w:t>
                  </w:r>
                  <w:r w:rsidR="00F77826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:</w:t>
                  </w:r>
                  <w:r w:rsidRPr="005A6E3A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 xml:space="preserve">59 pm of </w:t>
                  </w:r>
                  <w:r w:rsidR="005A21E0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Wednesday</w:t>
                  </w:r>
                  <w:r w:rsidR="0098676E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,</w:t>
                  </w:r>
                  <w:r w:rsidRPr="005A6E3A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 xml:space="preserve"> </w:t>
                  </w:r>
                  <w:bookmarkStart w:id="1" w:name="_Hlk171937321"/>
                  <w:r w:rsidR="005A21E0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23</w:t>
                  </w:r>
                  <w:r w:rsidRPr="005A6E3A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 xml:space="preserve"> </w:t>
                  </w:r>
                  <w:r w:rsidR="005A6E3A" w:rsidRPr="005A6E3A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A</w:t>
                  </w:r>
                  <w:r w:rsidR="005A6E3A" w:rsidRPr="005A6E3A">
                    <w:rPr>
                      <w:b/>
                      <w:bCs/>
                    </w:rPr>
                    <w:t>pril</w:t>
                  </w:r>
                  <w:r w:rsidRPr="005A6E3A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 xml:space="preserve"> </w:t>
                  </w:r>
                  <w:bookmarkEnd w:id="1"/>
                  <w:r w:rsidRPr="005A6E3A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202</w:t>
                  </w:r>
                  <w:r w:rsidR="005A6E3A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5</w:t>
                  </w:r>
                  <w:r w:rsidRPr="00112DC5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.</w:t>
                  </w: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</w:t>
                  </w:r>
                  <w:bookmarkStart w:id="2" w:name="_Hlk171938409"/>
                  <w:r w:rsidRPr="00112DC5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No late submissions will be accepted.</w:t>
                  </w:r>
                  <w:bookmarkEnd w:id="2"/>
                </w:p>
                <w:p w14:paraId="1D2750A8" w14:textId="6B47B2D8" w:rsidR="00285720" w:rsidRPr="000B1271" w:rsidRDefault="00285720" w:rsidP="009A0B18">
                  <w:pPr>
                    <w:pStyle w:val="ListParagraph"/>
                    <w:spacing w:after="100" w:afterAutospacing="1"/>
                    <w:ind w:left="450"/>
                    <w:rPr>
                      <w:rFonts w:ascii="Garamond" w:hAnsi="Garamond" w:cs="Times New Roman"/>
                      <w:sz w:val="24"/>
                      <w:szCs w:val="24"/>
                    </w:rPr>
                  </w:pPr>
                </w:p>
              </w:tc>
            </w:tr>
            <w:tr w:rsidR="009A1B83" w:rsidRPr="009A1B83" w14:paraId="37D3B54B" w14:textId="77777777" w:rsidTr="00E30BE5">
              <w:tc>
                <w:tcPr>
                  <w:tcW w:w="0" w:type="auto"/>
                  <w:gridSpan w:val="2"/>
                  <w:tcBorders>
                    <w:top w:val="single" w:sz="4" w:space="0" w:color="5B9BD5" w:themeColor="accent1"/>
                    <w:left w:val="single" w:sz="4" w:space="0" w:color="5B9BD5" w:themeColor="accent1"/>
                    <w:bottom w:val="single" w:sz="4" w:space="0" w:color="5B9BD5" w:themeColor="accent1"/>
                    <w:right w:val="single" w:sz="4" w:space="0" w:color="5B9BD5" w:themeColor="accent1"/>
                  </w:tcBorders>
                  <w:shd w:val="clear" w:color="auto" w:fill="DEEAF6" w:themeFill="accent1" w:themeFillTint="33"/>
                  <w:tcMar>
                    <w:top w:w="30" w:type="dxa"/>
                    <w:left w:w="330" w:type="dxa"/>
                    <w:bottom w:w="30" w:type="dxa"/>
                    <w:right w:w="330" w:type="dxa"/>
                  </w:tcMar>
                  <w:vAlign w:val="center"/>
                  <w:hideMark/>
                </w:tcPr>
                <w:p w14:paraId="0B64DF35" w14:textId="77777777" w:rsidR="009A1B83" w:rsidRPr="009A1B83" w:rsidRDefault="009A1B83" w:rsidP="009A1B83">
                  <w:pPr>
                    <w:spacing w:after="0" w:line="240" w:lineRule="auto"/>
                    <w:jc w:val="center"/>
                    <w:outlineLvl w:val="1"/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</w:pPr>
                  <w:r w:rsidRPr="009A1B83"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  <w:lastRenderedPageBreak/>
                    <w:t>NOMINEE INFORMATION</w:t>
                  </w:r>
                </w:p>
              </w:tc>
            </w:tr>
            <w:tr w:rsidR="009A1B83" w:rsidRPr="009A1B83" w14:paraId="27E2DF31" w14:textId="77777777" w:rsidTr="00E30BE5">
              <w:tc>
                <w:tcPr>
                  <w:tcW w:w="0" w:type="auto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tcMar>
                    <w:top w:w="60" w:type="dxa"/>
                    <w:left w:w="330" w:type="dxa"/>
                    <w:bottom w:w="60" w:type="dxa"/>
                    <w:right w:w="75" w:type="dxa"/>
                  </w:tcMar>
                  <w:hideMark/>
                </w:tcPr>
                <w:tbl>
                  <w:tblPr>
                    <w:tblStyle w:val="TableGrid"/>
                    <w:tblW w:w="8859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shd w:val="clear" w:color="auto" w:fill="FFFFFF" w:themeFill="background1"/>
                    <w:tblLook w:val="04A0" w:firstRow="1" w:lastRow="0" w:firstColumn="1" w:lastColumn="0" w:noHBand="0" w:noVBand="1"/>
                  </w:tblPr>
                  <w:tblGrid>
                    <w:gridCol w:w="4465"/>
                    <w:gridCol w:w="4394"/>
                  </w:tblGrid>
                  <w:tr w:rsidR="000B1271" w14:paraId="7226BC23" w14:textId="77777777" w:rsidTr="00F85526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3CFCDD49" w14:textId="36AC185A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First Name:</w:t>
                        </w:r>
                      </w:p>
                      <w:p w14:paraId="1DCC8B38" w14:textId="73DC5BE6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46976" behindDoc="0" locked="0" layoutInCell="1" allowOverlap="1" wp14:anchorId="58E003FF" wp14:editId="3F28268D">
                                  <wp:simplePos x="0" y="0"/>
                                  <wp:positionH relativeFrom="column">
                                    <wp:posOffset>2540</wp:posOffset>
                                  </wp:positionH>
                                  <wp:positionV relativeFrom="paragraph">
                                    <wp:posOffset>3175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1712723553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08092BD9" w14:textId="77777777" w:rsidR="000B1271" w:rsidRDefault="000B1271" w:rsidP="000B127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type w14:anchorId="58E003FF" id="_x0000_t202" coordsize="21600,21600" o:spt="202" path="m,l,21600r21600,l21600,xe">
                                  <v:stroke joinstyle="miter"/>
                                  <v:path gradientshapeok="t" o:connecttype="rect"/>
                                </v:shapetype>
                                <v:shape id="Text Box 18" o:spid="_x0000_s1026" type="#_x0000_t202" style="position:absolute;margin-left:.2pt;margin-top:.25pt;width:167.5pt;height:21.5pt;z-index:2516469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" fillcolor="white [3201]" strokeweight=".5pt">
                                  <v:textbox>
                                    <w:txbxContent>
                                      <w:p w14:paraId="08092BD9" w14:textId="77777777" w:rsidR="000B1271" w:rsidRDefault="000B1271" w:rsidP="000B127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4D7E6173" w14:textId="7FAF2120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33D793EA" w14:textId="01057EF3" w:rsidR="00E32A81" w:rsidRDefault="00F85526" w:rsidP="00E32A81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 xml:space="preserve">No. of years involved in </w:t>
                        </w:r>
                        <w:r w:rsidR="00F43F53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administrative work</w:t>
                        </w:r>
                        <w:r w:rsidR="00E32A81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:</w:t>
                        </w:r>
                      </w:p>
                      <w:p w14:paraId="705251C5" w14:textId="77777777" w:rsidR="00E32A81" w:rsidRDefault="00E32A81" w:rsidP="00E32A81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1072" behindDoc="0" locked="0" layoutInCell="1" allowOverlap="1" wp14:anchorId="2117E3A3" wp14:editId="75289C64">
                                  <wp:simplePos x="0" y="0"/>
                                  <wp:positionH relativeFrom="column">
                                    <wp:posOffset>5715</wp:posOffset>
                                  </wp:positionH>
                                  <wp:positionV relativeFrom="paragraph">
                                    <wp:posOffset>3175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1098067537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5BD8AB93" w14:textId="77777777" w:rsidR="00E32A81" w:rsidRDefault="00E32A81" w:rsidP="00E32A8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2117E3A3" id="_x0000_s1027" type="#_x0000_t202" style="position:absolute;margin-left:.45pt;margin-top:.25pt;width:167.5pt;height:21.5pt;z-index:2516510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" fillcolor="white [3201]" strokeweight=".5pt">
                                  <v:textbox>
                                    <w:txbxContent>
                                      <w:p w14:paraId="5BD8AB93" w14:textId="77777777" w:rsidR="00E32A81" w:rsidRDefault="00E32A81" w:rsidP="00E32A8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046D5A1D" w14:textId="62217191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0B1271" w14:paraId="43695476" w14:textId="77777777" w:rsidTr="00F85526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3AEF324F" w14:textId="5127B35B" w:rsidR="000B1271" w:rsidRDefault="00BE2FA4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48000" behindDoc="0" locked="0" layoutInCell="1" allowOverlap="1" wp14:anchorId="215F1B5E" wp14:editId="2AF676FE">
                                  <wp:simplePos x="0" y="0"/>
                                  <wp:positionH relativeFrom="column">
                                    <wp:posOffset>8890</wp:posOffset>
                                  </wp:positionH>
                                  <wp:positionV relativeFrom="paragraph">
                                    <wp:posOffset>154305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550854578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3187E1FA" w14:textId="77777777" w:rsidR="000B1271" w:rsidRDefault="000B1271" w:rsidP="000B127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215F1B5E" id="_x0000_s1028" type="#_x0000_t202" style="position:absolute;margin-left:.7pt;margin-top:12.15pt;width:167.5pt;height:22pt;z-index:2516480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" fillcolor="white [3201]" strokeweight=".5pt">
                                  <v:textbox>
                                    <w:txbxContent>
                                      <w:p w14:paraId="3187E1FA" w14:textId="77777777" w:rsidR="000B1271" w:rsidRDefault="000B1271" w:rsidP="000B127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0B1271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Last Name:</w:t>
                        </w:r>
                      </w:p>
                      <w:p w14:paraId="7DE8C75C" w14:textId="65B7A451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530C6DFE" w14:textId="7C7CFED8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5BAEA62A" w14:textId="6F83A230" w:rsidR="000B1271" w:rsidRDefault="00C23C30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DISCUS (see Important Information)</w:t>
                        </w:r>
                        <w:r w:rsidR="00E32A81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:</w:t>
                        </w:r>
                      </w:p>
                      <w:p w14:paraId="1EE49D0A" w14:textId="0E626112" w:rsidR="00E32A81" w:rsidRDefault="00E32A8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2096" behindDoc="0" locked="0" layoutInCell="1" allowOverlap="1" wp14:anchorId="6F32985F" wp14:editId="31477D75">
                                  <wp:simplePos x="0" y="0"/>
                                  <wp:positionH relativeFrom="column">
                                    <wp:posOffset>-635</wp:posOffset>
                                  </wp:positionH>
                                  <wp:positionV relativeFrom="paragraph">
                                    <wp:posOffset>1905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1442245098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05DDD7CE" w14:textId="77777777" w:rsidR="00E32A81" w:rsidRDefault="00E32A81" w:rsidP="00E32A8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6F32985F" id="_x0000_s1029" type="#_x0000_t202" style="position:absolute;margin-left:-.05pt;margin-top:.15pt;width:167.5pt;height:22pt;z-index:2516520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" fillcolor="white [3201]" strokeweight=".5pt">
                                  <v:textbox>
                                    <w:txbxContent>
                                      <w:p w14:paraId="05DDD7CE" w14:textId="77777777" w:rsidR="00E32A81" w:rsidRDefault="00E32A81" w:rsidP="00E32A8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</w:tc>
                  </w:tr>
                  <w:tr w:rsidR="000B1271" w14:paraId="69271A0B" w14:textId="77777777" w:rsidTr="00F85526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335C4D2B" w14:textId="77777777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Position:</w:t>
                        </w:r>
                      </w:p>
                      <w:p w14:paraId="65736C4B" w14:textId="1B5BF48A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49024" behindDoc="0" locked="0" layoutInCell="1" allowOverlap="1" wp14:anchorId="31C108FB" wp14:editId="46EF0A16">
                                  <wp:simplePos x="0" y="0"/>
                                  <wp:positionH relativeFrom="column">
                                    <wp:posOffset>8890</wp:posOffset>
                                  </wp:positionH>
                                  <wp:positionV relativeFrom="paragraph">
                                    <wp:posOffset>635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1930979534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3F9B2F8D" w14:textId="77777777" w:rsidR="000B1271" w:rsidRDefault="000B1271" w:rsidP="000B127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31C108FB" id="_x0000_s1030" type="#_x0000_t202" style="position:absolute;margin-left:.7pt;margin-top:.05pt;width:167.5pt;height:22pt;z-index:2516490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" fillcolor="white [3201]" strokeweight=".5pt">
                                  <v:textbox>
                                    <w:txbxContent>
                                      <w:p w14:paraId="3F9B2F8D" w14:textId="77777777" w:rsidR="000B1271" w:rsidRDefault="000B1271" w:rsidP="000B127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3ADA05D0" w14:textId="221B8893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5ECE2C91" w14:textId="415EA39C" w:rsidR="000B1271" w:rsidRDefault="00F85526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Employee ID Number:</w:t>
                        </w:r>
                      </w:p>
                      <w:p w14:paraId="591DD953" w14:textId="17043B96" w:rsidR="00E32A81" w:rsidRDefault="00E32A8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3120" behindDoc="0" locked="0" layoutInCell="1" allowOverlap="1" wp14:anchorId="186EB998" wp14:editId="5B806EEA">
                                  <wp:simplePos x="0" y="0"/>
                                  <wp:positionH relativeFrom="column">
                                    <wp:posOffset>-635</wp:posOffset>
                                  </wp:positionH>
                                  <wp:positionV relativeFrom="paragraph">
                                    <wp:posOffset>635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1817568437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14A1B415" w14:textId="77777777" w:rsidR="00E32A81" w:rsidRDefault="00E32A81" w:rsidP="00E32A8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186EB998" id="_x0000_s1031" type="#_x0000_t202" style="position:absolute;margin-left:-.05pt;margin-top:.05pt;width:167.5pt;height:22pt;z-index:2516531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" fillcolor="white [3201]" strokeweight=".5pt">
                                  <v:textbox>
                                    <w:txbxContent>
                                      <w:p w14:paraId="14A1B415" w14:textId="77777777" w:rsidR="00E32A81" w:rsidRDefault="00E32A81" w:rsidP="00E32A8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</w:tc>
                  </w:tr>
                  <w:tr w:rsidR="000B1271" w14:paraId="0DD4992F" w14:textId="77777777" w:rsidTr="00F85526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4A8D60AB" w14:textId="77777777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Start of Employment: Year</w:t>
                        </w:r>
                      </w:p>
                      <w:p w14:paraId="2286D116" w14:textId="4FD5AF2B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0048" behindDoc="0" locked="0" layoutInCell="1" allowOverlap="1" wp14:anchorId="53ADD492" wp14:editId="3E62362A">
                                  <wp:simplePos x="0" y="0"/>
                                  <wp:positionH relativeFrom="column">
                                    <wp:posOffset>8890</wp:posOffset>
                                  </wp:positionH>
                                  <wp:positionV relativeFrom="paragraph">
                                    <wp:posOffset>5080</wp:posOffset>
                                  </wp:positionV>
                                  <wp:extent cx="2127250" cy="285750"/>
                                  <wp:effectExtent l="0" t="0" r="25400" b="19050"/>
                                  <wp:wrapNone/>
                                  <wp:docPr id="1890747177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2D920793" w14:textId="1A47D156" w:rsidR="000B1271" w:rsidRDefault="000B1271" w:rsidP="000B127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53ADD492" id="_x0000_s1032" type="#_x0000_t202" style="position:absolute;margin-left:.7pt;margin-top:.4pt;width:167.5pt;height:22.5pt;z-index:2516500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" fillcolor="white [3201]" strokeweight=".5pt">
                                  <v:textbox>
                                    <w:txbxContent>
                                      <w:p w14:paraId="2D920793" w14:textId="1A47D156" w:rsidR="000B1271" w:rsidRDefault="000B1271" w:rsidP="000B127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1C1F107C" w14:textId="5B7F183D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65EF984D" w14:textId="536E55C9" w:rsidR="000B1271" w:rsidRDefault="00F85526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 xml:space="preserve">Email: </w:t>
                        </w:r>
                      </w:p>
                      <w:p w14:paraId="6EC81B84" w14:textId="6977450C" w:rsidR="00E32A81" w:rsidRDefault="00E32A8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4144" behindDoc="0" locked="0" layoutInCell="1" allowOverlap="1" wp14:anchorId="1FA0C80F" wp14:editId="54C190D0">
                                  <wp:simplePos x="0" y="0"/>
                                  <wp:positionH relativeFrom="column">
                                    <wp:posOffset>-635</wp:posOffset>
                                  </wp:positionH>
                                  <wp:positionV relativeFrom="paragraph">
                                    <wp:posOffset>5080</wp:posOffset>
                                  </wp:positionV>
                                  <wp:extent cx="2127250" cy="285750"/>
                                  <wp:effectExtent l="0" t="0" r="25400" b="19050"/>
                                  <wp:wrapNone/>
                                  <wp:docPr id="355470056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70096596" w14:textId="77777777" w:rsidR="00E32A81" w:rsidRDefault="00E32A81" w:rsidP="00E32A8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1FA0C80F" id="_x0000_s1033" type="#_x0000_t202" style="position:absolute;margin-left:-.05pt;margin-top:.4pt;width:167.5pt;height:22.5pt;z-index:2516541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" fillcolor="white [3201]" strokeweight=".5pt">
                                  <v:textbox>
                                    <w:txbxContent>
                                      <w:p w14:paraId="70096596" w14:textId="77777777" w:rsidR="00E32A81" w:rsidRDefault="00E32A81" w:rsidP="00E32A8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</w:tc>
                  </w:tr>
                </w:tbl>
                <w:p w14:paraId="31262BE9" w14:textId="77777777" w:rsidR="009A1B83" w:rsidRPr="009A1B83" w:rsidRDefault="009A1B83" w:rsidP="009A1B83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tcMar>
                    <w:top w:w="60" w:type="dxa"/>
                    <w:left w:w="75" w:type="dxa"/>
                    <w:bottom w:w="60" w:type="dxa"/>
                    <w:right w:w="330" w:type="dxa"/>
                  </w:tcMar>
                  <w:hideMark/>
                </w:tcPr>
                <w:p w14:paraId="206F4EF5" w14:textId="7D90ED84" w:rsidR="009A1B83" w:rsidRDefault="000B1271" w:rsidP="009A1B83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  <w:r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  <w:t xml:space="preserve">   </w:t>
                  </w:r>
                </w:p>
                <w:p w14:paraId="6934C127" w14:textId="566FC993" w:rsidR="009A1B83" w:rsidRPr="009A1B83" w:rsidRDefault="009A1B83" w:rsidP="009A1B83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</w:p>
              </w:tc>
            </w:tr>
          </w:tbl>
          <w:p w14:paraId="581383F7" w14:textId="77777777" w:rsidR="000B1271" w:rsidRDefault="000B1271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tbl>
            <w:tblPr>
              <w:tblW w:w="9720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860"/>
              <w:gridCol w:w="4860"/>
            </w:tblGrid>
            <w:tr w:rsidR="009A1B83" w:rsidRPr="009A1B83" w14:paraId="2F8E1A8B" w14:textId="77777777" w:rsidTr="00E30BE5">
              <w:tc>
                <w:tcPr>
                  <w:tcW w:w="0" w:type="auto"/>
                  <w:gridSpan w:val="2"/>
                  <w:tcBorders>
                    <w:top w:val="single" w:sz="4" w:space="0" w:color="5B9BD5" w:themeColor="accent1"/>
                    <w:left w:val="single" w:sz="4" w:space="0" w:color="5B9BD5" w:themeColor="accent1"/>
                    <w:bottom w:val="single" w:sz="4" w:space="0" w:color="5B9BD5" w:themeColor="accent1"/>
                    <w:right w:val="single" w:sz="4" w:space="0" w:color="5B9BD5" w:themeColor="accent1"/>
                  </w:tcBorders>
                  <w:shd w:val="clear" w:color="auto" w:fill="DEEAF6" w:themeFill="accent1" w:themeFillTint="33"/>
                  <w:tcMar>
                    <w:top w:w="30" w:type="dxa"/>
                    <w:left w:w="330" w:type="dxa"/>
                    <w:bottom w:w="30" w:type="dxa"/>
                    <w:right w:w="330" w:type="dxa"/>
                  </w:tcMar>
                  <w:vAlign w:val="center"/>
                  <w:hideMark/>
                </w:tcPr>
                <w:p w14:paraId="61EBD66E" w14:textId="76E9F312" w:rsidR="009A1B83" w:rsidRPr="009A1B83" w:rsidRDefault="00F85526" w:rsidP="009A1B83">
                  <w:pPr>
                    <w:spacing w:after="0" w:line="240" w:lineRule="auto"/>
                    <w:jc w:val="center"/>
                    <w:outlineLvl w:val="1"/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  <w:t>AWARD JUSTIFICATION</w:t>
                  </w:r>
                </w:p>
              </w:tc>
            </w:tr>
            <w:tr w:rsidR="009A1B83" w:rsidRPr="009A1B83" w14:paraId="1CB4ABFE" w14:textId="77777777" w:rsidTr="00E30BE5">
              <w:tc>
                <w:tcPr>
                  <w:tcW w:w="0" w:type="auto"/>
                  <w:gridSpan w:val="2"/>
                  <w:tcBorders>
                    <w:top w:val="single" w:sz="4" w:space="0" w:color="5B9BD5" w:themeColor="accent1"/>
                    <w:left w:val="single" w:sz="4" w:space="0" w:color="5B9BD5" w:themeColor="accent1"/>
                    <w:bottom w:val="single" w:sz="4" w:space="0" w:color="5B9BD5" w:themeColor="accent1"/>
                    <w:right w:val="single" w:sz="4" w:space="0" w:color="5B9BD5" w:themeColor="accent1"/>
                  </w:tcBorders>
                  <w:tcMar>
                    <w:top w:w="60" w:type="dxa"/>
                    <w:left w:w="330" w:type="dxa"/>
                    <w:bottom w:w="60" w:type="dxa"/>
                    <w:right w:w="330" w:type="dxa"/>
                  </w:tcMar>
                  <w:vAlign w:val="center"/>
                  <w:hideMark/>
                </w:tcPr>
                <w:p w14:paraId="2CDC4AAD" w14:textId="3DD3201E" w:rsidR="00F85526" w:rsidRPr="00112DC5" w:rsidRDefault="00F85526" w:rsidP="00F85526">
                  <w:pPr>
                    <w:spacing w:after="0"/>
                    <w:rPr>
                      <w:rFonts w:asciiTheme="majorHAnsi" w:hAnsiTheme="majorHAnsi" w:cstheme="majorHAnsi"/>
                      <w:sz w:val="24"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 xml:space="preserve">Give details of significant achievements in </w:t>
                  </w:r>
                  <w:r w:rsidR="000952C5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>administrative work</w:t>
                  </w:r>
                  <w:r w:rsidRPr="00112DC5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>. State concisely in what way the Nominee’s contribution made an impact on the team or organisation.</w:t>
                  </w:r>
                </w:p>
                <w:p w14:paraId="799D2581" w14:textId="7A8E3A0E" w:rsidR="009A1B83" w:rsidRPr="009A1B83" w:rsidRDefault="009A1B83" w:rsidP="009A1B83">
                  <w:pPr>
                    <w:spacing w:after="0" w:line="240" w:lineRule="auto"/>
                    <w:jc w:val="center"/>
                    <w:outlineLvl w:val="2"/>
                    <w:rPr>
                      <w:rFonts w:ascii="Calibri" w:eastAsia="Times New Roman" w:hAnsi="Calibri" w:cs="Times New Roman"/>
                      <w:caps/>
                      <w:color w:val="354D3F"/>
                      <w:sz w:val="24"/>
                      <w:szCs w:val="24"/>
                      <w:lang w:eastAsia="en-TT"/>
                    </w:rPr>
                  </w:pPr>
                </w:p>
              </w:tc>
            </w:tr>
            <w:tr w:rsidR="009A1B83" w:rsidRPr="009A1B83" w14:paraId="30F2870F" w14:textId="77777777" w:rsidTr="00E30BE5">
              <w:tc>
                <w:tcPr>
                  <w:tcW w:w="0" w:type="auto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tcMar>
                    <w:top w:w="60" w:type="dxa"/>
                    <w:left w:w="330" w:type="dxa"/>
                    <w:bottom w:w="60" w:type="dxa"/>
                    <w:right w:w="75" w:type="dxa"/>
                  </w:tcMar>
                </w:tcPr>
                <w:p w14:paraId="31295AB7" w14:textId="54DB11E3" w:rsidR="009226D5" w:rsidRPr="009A1B83" w:rsidRDefault="009226D5" w:rsidP="009226D5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tcMar>
                    <w:top w:w="60" w:type="dxa"/>
                    <w:left w:w="75" w:type="dxa"/>
                    <w:bottom w:w="60" w:type="dxa"/>
                    <w:right w:w="330" w:type="dxa"/>
                  </w:tcMar>
                </w:tcPr>
                <w:p w14:paraId="32BDA869" w14:textId="77777777" w:rsidR="009226D5" w:rsidRPr="009A1B83" w:rsidRDefault="009226D5" w:rsidP="009226D5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</w:p>
              </w:tc>
            </w:tr>
            <w:tr w:rsidR="009A1B83" w:rsidRPr="009A1B83" w14:paraId="5DCF1130" w14:textId="77777777" w:rsidTr="009A1B83">
              <w:tc>
                <w:tcPr>
                  <w:tcW w:w="0" w:type="auto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60" w:type="dxa"/>
                    <w:left w:w="330" w:type="dxa"/>
                    <w:bottom w:w="60" w:type="dxa"/>
                    <w:right w:w="330" w:type="dxa"/>
                  </w:tcMar>
                  <w:hideMark/>
                </w:tcPr>
                <w:p w14:paraId="633405CA" w14:textId="77777777" w:rsidR="009A1B83" w:rsidRPr="009A1B83" w:rsidRDefault="009A1B83" w:rsidP="009A1B83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</w:p>
              </w:tc>
            </w:tr>
          </w:tbl>
          <w:p w14:paraId="6BD35379" w14:textId="77777777" w:rsidR="009A1B83" w:rsidRPr="009A1B83" w:rsidRDefault="009A1B83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  <w:r w:rsidRPr="009A1B8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  <w:t> </w:t>
            </w:r>
          </w:p>
          <w:p w14:paraId="25363E86" w14:textId="77777777" w:rsidR="009A1B83" w:rsidRDefault="009A1B83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  <w:r w:rsidRPr="009A1B8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  <w:t> </w:t>
            </w:r>
          </w:p>
          <w:p w14:paraId="2D094E02" w14:textId="77777777" w:rsidR="009226D5" w:rsidRPr="009A1B83" w:rsidRDefault="009226D5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59026676" w14:textId="77777777" w:rsidR="009A1B83" w:rsidRPr="009A1B83" w:rsidRDefault="009A1B83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  <w:r w:rsidRPr="009A1B8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  <w:t> </w:t>
            </w:r>
          </w:p>
        </w:tc>
      </w:tr>
      <w:tr w:rsidR="009A1B83" w14:paraId="50B294D7" w14:textId="77777777" w:rsidTr="7B47CF9C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6BA1514" w14:textId="7693D52E" w:rsidR="00130F04" w:rsidRPr="00112DC5" w:rsidRDefault="009A0B18" w:rsidP="00130F04">
            <w:pPr>
              <w:pStyle w:val="ListParagraph"/>
              <w:spacing w:after="0"/>
              <w:ind w:left="360"/>
              <w:rPr>
                <w:rFonts w:asciiTheme="majorHAnsi" w:hAnsiTheme="majorHAnsi" w:cstheme="majorHAnsi"/>
                <w:sz w:val="24"/>
                <w:szCs w:val="24"/>
              </w:rPr>
            </w:pPr>
            <w:bookmarkStart w:id="3" w:name="_Hlk192508583"/>
            <w:r w:rsidRPr="009A0B18">
              <w:rPr>
                <w:rFonts w:asciiTheme="majorHAnsi" w:hAnsiTheme="majorHAnsi" w:cstheme="majorHAnsi"/>
                <w:b/>
                <w:sz w:val="24"/>
                <w:szCs w:val="24"/>
              </w:rPr>
              <w:lastRenderedPageBreak/>
              <w:t>What specific achievements or contributions in administration make the nominee stand out from others in their field?</w:t>
            </w: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</w:t>
            </w:r>
            <w:r w:rsidR="00130F04" w:rsidRPr="00112DC5">
              <w:rPr>
                <w:rFonts w:asciiTheme="majorHAnsi" w:hAnsiTheme="majorHAnsi" w:cstheme="majorHAnsi"/>
                <w:sz w:val="24"/>
                <w:szCs w:val="24"/>
              </w:rPr>
              <w:t xml:space="preserve">(Please include supporting documents and evidence, as far as possible) </w:t>
            </w:r>
          </w:p>
          <w:p w14:paraId="25DAA9D8" w14:textId="4C1CC4E3" w:rsidR="009A1B83" w:rsidRPr="009A1B83" w:rsidRDefault="009A1B83" w:rsidP="009A1B83">
            <w:pPr>
              <w:spacing w:after="0" w:line="240" w:lineRule="auto"/>
              <w:jc w:val="center"/>
              <w:outlineLvl w:val="1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</w:tc>
      </w:tr>
      <w:tr w:rsidR="009A1B83" w14:paraId="1F87276C" w14:textId="77777777" w:rsidTr="7B47CF9C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8" w:space="0" w:color="BFBFBF" w:themeColor="background1" w:themeShade="BF"/>
              <w:bottom w:val="single" w:sz="4" w:space="0" w:color="5B9BD5" w:themeColor="accent1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38FEBF4" w14:textId="77777777" w:rsidR="009A1B83" w:rsidRDefault="009A1B83" w:rsidP="009A1B83">
            <w:pPr>
              <w:spacing w:line="240" w:lineRule="auto"/>
              <w:rPr>
                <w:rStyle w:val="xdlabel"/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1E4457EB" w14:textId="77777777" w:rsidR="009A1B83" w:rsidRDefault="009A1B83" w:rsidP="009A1B83">
            <w:pPr>
              <w:spacing w:line="240" w:lineRule="auto"/>
              <w:rPr>
                <w:rStyle w:val="xdlabel"/>
              </w:rPr>
            </w:pPr>
          </w:p>
          <w:p w14:paraId="3FF311D4" w14:textId="77777777" w:rsidR="009A1B83" w:rsidRDefault="009A1B83" w:rsidP="009A1B83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6EE5580B" w14:textId="77777777" w:rsidR="00285720" w:rsidRDefault="00285720" w:rsidP="009A1B83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28EC72A7" w14:textId="77777777" w:rsidR="00285720" w:rsidRDefault="00285720" w:rsidP="009A1B83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237D7891" w14:textId="77777777" w:rsidR="00130F04" w:rsidRPr="009A1B83" w:rsidRDefault="00130F04" w:rsidP="009A1B83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</w:tc>
      </w:tr>
      <w:tr w:rsidR="000952C5" w14:paraId="5C58923F" w14:textId="77777777" w:rsidTr="7B47CF9C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9A23B4" w14:textId="3E7D2D09" w:rsidR="000952C5" w:rsidRPr="00112D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Provide examples</w:t>
            </w:r>
            <w:r w:rsidR="00FA135C">
              <w:rPr>
                <w:rFonts w:asciiTheme="majorHAnsi" w:hAnsiTheme="majorHAnsi" w:cstheme="majorHAnsi"/>
                <w:b/>
                <w:sz w:val="24"/>
                <w:szCs w:val="24"/>
              </w:rPr>
              <w:t>, where possible,</w:t>
            </w: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of the nominee’s performance in relation to the meaning of SPIRIT: Service Excellence, </w:t>
            </w:r>
            <w:r w:rsidR="00D97675">
              <w:rPr>
                <w:rFonts w:asciiTheme="majorHAnsi" w:hAnsiTheme="majorHAnsi" w:cstheme="majorHAnsi"/>
                <w:b/>
                <w:sz w:val="24"/>
                <w:szCs w:val="24"/>
              </w:rPr>
              <w:t>P</w:t>
            </w: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henomenal Performance, Integrity, Responsiveness, Innovation and Trustworthiness (for definitions</w:t>
            </w:r>
            <w:r w:rsidR="00FA135C">
              <w:rPr>
                <w:rFonts w:asciiTheme="majorHAnsi" w:hAnsiTheme="majorHAnsi" w:cstheme="majorHAnsi"/>
                <w:b/>
                <w:sz w:val="24"/>
                <w:szCs w:val="24"/>
              </w:rPr>
              <w:t>,</w:t>
            </w: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please see the </w:t>
            </w:r>
            <w:r w:rsidR="00D04861">
              <w:rPr>
                <w:rFonts w:asciiTheme="majorHAnsi" w:hAnsiTheme="majorHAnsi" w:cstheme="majorHAnsi"/>
                <w:b/>
                <w:sz w:val="24"/>
                <w:szCs w:val="24"/>
              </w:rPr>
              <w:t>FAQ)</w:t>
            </w:r>
          </w:p>
        </w:tc>
      </w:tr>
      <w:tr w:rsidR="000952C5" w14:paraId="51873BD3" w14:textId="77777777" w:rsidTr="7B47CF9C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71D847" w14:textId="2C35E0DF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Service Excellence: </w:t>
            </w:r>
          </w:p>
          <w:p w14:paraId="193AC9D0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2968C806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0C23CB69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683C865D" w14:textId="50C6AD80" w:rsidR="000952C5" w:rsidRDefault="2C2C4CEF" w:rsidP="7B47CF9C">
            <w:pPr>
              <w:pStyle w:val="ListParagraph"/>
              <w:ind w:left="360"/>
              <w:rPr>
                <w:rFonts w:asciiTheme="majorHAnsi" w:hAnsiTheme="majorHAnsi" w:cstheme="majorBidi"/>
                <w:b/>
                <w:bCs/>
                <w:sz w:val="24"/>
                <w:szCs w:val="24"/>
              </w:rPr>
            </w:pPr>
            <w:r w:rsidRPr="7B47CF9C">
              <w:rPr>
                <w:rFonts w:asciiTheme="majorHAnsi" w:hAnsiTheme="majorHAnsi" w:cstheme="majorBidi"/>
                <w:b/>
                <w:bCs/>
                <w:sz w:val="24"/>
                <w:szCs w:val="24"/>
              </w:rPr>
              <w:t>P</w:t>
            </w:r>
            <w:r w:rsidR="000952C5" w:rsidRPr="7B47CF9C">
              <w:rPr>
                <w:rFonts w:asciiTheme="majorHAnsi" w:hAnsiTheme="majorHAnsi" w:cstheme="majorBidi"/>
                <w:b/>
                <w:bCs/>
                <w:sz w:val="24"/>
                <w:szCs w:val="24"/>
              </w:rPr>
              <w:t>henomenal Performance:</w:t>
            </w:r>
          </w:p>
          <w:p w14:paraId="50BC230D" w14:textId="19873D6F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360B0BC0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432F3BDC" w14:textId="77777777" w:rsidR="003B1353" w:rsidRDefault="003B1353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69B5FED0" w14:textId="77777777" w:rsidR="003B1353" w:rsidRDefault="003B1353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662AA793" w14:textId="77777777" w:rsidR="003B1353" w:rsidRDefault="003B1353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1F5B0C93" w14:textId="60CE851D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Integrity:</w:t>
            </w:r>
          </w:p>
          <w:p w14:paraId="0F36C7B0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21333880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5E22F64E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51817389" w14:textId="238428C1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Responsiveness:</w:t>
            </w:r>
          </w:p>
          <w:p w14:paraId="5D119AEB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1A4C49FA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5C9A10D1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4137446A" w14:textId="43A868A8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Innovation:</w:t>
            </w:r>
          </w:p>
          <w:p w14:paraId="6BD15AB3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3CEACE9D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3EE8D79B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72CFF626" w14:textId="79836848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Trustworthiness:</w:t>
            </w:r>
          </w:p>
          <w:p w14:paraId="3487A583" w14:textId="77777777" w:rsidR="000952C5" w:rsidRDefault="000952C5" w:rsidP="000952C5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43362F65" w14:textId="77777777" w:rsidR="000952C5" w:rsidRDefault="000952C5" w:rsidP="000952C5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35F84817" w14:textId="77777777" w:rsidR="00181AF3" w:rsidRDefault="00181AF3" w:rsidP="000952C5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6AA831B1" w14:textId="05A434C5" w:rsidR="000952C5" w:rsidRPr="000952C5" w:rsidRDefault="000952C5" w:rsidP="000952C5">
            <w:pPr>
              <w:pStyle w:val="ListParagraph"/>
              <w:spacing w:after="0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</w:tc>
      </w:tr>
      <w:tr w:rsidR="00130F04" w14:paraId="54FDA7A0" w14:textId="77777777" w:rsidTr="7B47CF9C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A4D3D1" w14:textId="3239EA48" w:rsidR="00BE2FA4" w:rsidRPr="00112DC5" w:rsidRDefault="00130F04" w:rsidP="00130F04">
            <w:pPr>
              <w:pStyle w:val="ListParagraph"/>
              <w:ind w:left="360"/>
              <w:rPr>
                <w:rFonts w:asciiTheme="majorHAnsi" w:hAnsiTheme="majorHAnsi" w:cstheme="majorHAnsi"/>
                <w:sz w:val="24"/>
                <w:szCs w:val="24"/>
              </w:rPr>
            </w:pPr>
            <w:r w:rsidRPr="00112DC5">
              <w:rPr>
                <w:rFonts w:asciiTheme="majorHAnsi" w:hAnsiTheme="majorHAnsi" w:cstheme="majorHAnsi"/>
                <w:b/>
                <w:sz w:val="24"/>
                <w:szCs w:val="24"/>
              </w:rPr>
              <w:lastRenderedPageBreak/>
              <w:t xml:space="preserve">Statement of nomination for the </w:t>
            </w:r>
            <w:r w:rsidR="009A0B18">
              <w:rPr>
                <w:rFonts w:asciiTheme="majorHAnsi" w:hAnsiTheme="majorHAnsi" w:cstheme="majorHAnsi"/>
                <w:b/>
                <w:sz w:val="24"/>
                <w:szCs w:val="24"/>
              </w:rPr>
              <w:t>ADMINISTRATIVE</w:t>
            </w:r>
            <w:r w:rsidRPr="00112DC5"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EXCELLENCE AWARD</w:t>
            </w:r>
            <w:r w:rsidRPr="00112DC5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</w:p>
          <w:p w14:paraId="269FA159" w14:textId="24A62AA5" w:rsidR="00130F04" w:rsidRPr="00130F04" w:rsidRDefault="00130F04" w:rsidP="00130F04">
            <w:pPr>
              <w:pStyle w:val="ListParagraph"/>
              <w:ind w:left="360"/>
              <w:rPr>
                <w:rStyle w:val="xdlabel"/>
                <w:rFonts w:ascii="Garamond" w:hAnsi="Garamond" w:cs="Times New Roman"/>
                <w:sz w:val="24"/>
                <w:szCs w:val="24"/>
              </w:rPr>
            </w:pPr>
            <w:r w:rsidRPr="00112DC5">
              <w:rPr>
                <w:rFonts w:asciiTheme="majorHAnsi" w:hAnsiTheme="majorHAnsi" w:cstheme="majorHAnsi"/>
                <w:sz w:val="24"/>
                <w:szCs w:val="24"/>
              </w:rPr>
              <w:t>(Please summarise in a final statement why the person should be considered for this award. This statement of nomination should not exceed 1</w:t>
            </w:r>
            <w:r w:rsidR="00285720" w:rsidRPr="00112DC5">
              <w:rPr>
                <w:rFonts w:asciiTheme="majorHAnsi" w:hAnsiTheme="majorHAnsi" w:cstheme="majorHAnsi"/>
                <w:sz w:val="24"/>
                <w:szCs w:val="24"/>
              </w:rPr>
              <w:t>,</w:t>
            </w:r>
            <w:r w:rsidRPr="00112DC5">
              <w:rPr>
                <w:rFonts w:asciiTheme="majorHAnsi" w:hAnsiTheme="majorHAnsi" w:cstheme="majorHAnsi"/>
                <w:sz w:val="24"/>
                <w:szCs w:val="24"/>
              </w:rPr>
              <w:t>500 words)</w:t>
            </w:r>
          </w:p>
        </w:tc>
      </w:tr>
      <w:tr w:rsidR="00130F04" w14:paraId="05A0CE75" w14:textId="77777777" w:rsidTr="7B47CF9C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EB5F6D" w14:textId="77777777" w:rsidR="00130F04" w:rsidRDefault="00130F04" w:rsidP="009A1B83">
            <w:pPr>
              <w:spacing w:line="240" w:lineRule="auto"/>
              <w:rPr>
                <w:rStyle w:val="xdlabel"/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0CC54557" w14:textId="77777777" w:rsidR="00130F04" w:rsidRDefault="00130F04" w:rsidP="009A1B83">
            <w:pPr>
              <w:spacing w:line="240" w:lineRule="auto"/>
              <w:rPr>
                <w:rStyle w:val="xdlabel"/>
                <w:rFonts w:ascii="Calibri" w:eastAsia="Times New Roman" w:hAnsi="Calibri"/>
                <w:color w:val="000000"/>
                <w:sz w:val="20"/>
                <w:szCs w:val="20"/>
                <w:lang w:eastAsia="en-TT"/>
              </w:rPr>
            </w:pPr>
          </w:p>
          <w:p w14:paraId="65D8D03D" w14:textId="77777777" w:rsidR="00285720" w:rsidRDefault="00285720" w:rsidP="009A1B83">
            <w:pPr>
              <w:spacing w:line="240" w:lineRule="auto"/>
              <w:rPr>
                <w:rStyle w:val="xdlabel"/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701BD590" w14:textId="77777777" w:rsidR="003B1353" w:rsidRDefault="003B1353" w:rsidP="009A1B83">
            <w:pPr>
              <w:spacing w:line="240" w:lineRule="auto"/>
              <w:rPr>
                <w:rStyle w:val="xdlabel"/>
                <w:rFonts w:ascii="Calibri" w:eastAsia="Times New Roman" w:hAnsi="Calibri"/>
                <w:color w:val="000000"/>
                <w:sz w:val="20"/>
                <w:szCs w:val="20"/>
                <w:lang w:eastAsia="en-TT"/>
              </w:rPr>
            </w:pPr>
          </w:p>
          <w:p w14:paraId="1578DE11" w14:textId="77777777" w:rsidR="003B1353" w:rsidRDefault="003B1353" w:rsidP="009A1B83">
            <w:pPr>
              <w:spacing w:line="240" w:lineRule="auto"/>
              <w:rPr>
                <w:rStyle w:val="xdlabel"/>
                <w:rFonts w:ascii="Calibri" w:eastAsia="Times New Roman" w:hAnsi="Calibri"/>
                <w:color w:val="000000"/>
                <w:sz w:val="20"/>
                <w:szCs w:val="20"/>
                <w:lang w:eastAsia="en-TT"/>
              </w:rPr>
            </w:pPr>
          </w:p>
          <w:p w14:paraId="6CA24BAA" w14:textId="77777777" w:rsidR="003B1353" w:rsidRDefault="003B1353" w:rsidP="009A1B83">
            <w:pPr>
              <w:spacing w:line="240" w:lineRule="auto"/>
              <w:rPr>
                <w:rStyle w:val="xdlabel"/>
                <w:rFonts w:ascii="Calibri" w:eastAsia="Times New Roman" w:hAnsi="Calibri"/>
                <w:color w:val="000000"/>
                <w:sz w:val="20"/>
                <w:szCs w:val="20"/>
                <w:lang w:eastAsia="en-TT"/>
              </w:rPr>
            </w:pPr>
          </w:p>
          <w:p w14:paraId="3F7A8C4A" w14:textId="77777777" w:rsidR="003B1353" w:rsidRDefault="003B1353" w:rsidP="009A1B83">
            <w:pPr>
              <w:spacing w:line="240" w:lineRule="auto"/>
              <w:rPr>
                <w:rStyle w:val="xdlabel"/>
                <w:rFonts w:ascii="Calibri" w:eastAsia="Times New Roman" w:hAnsi="Calibri"/>
                <w:color w:val="000000"/>
                <w:sz w:val="20"/>
                <w:szCs w:val="20"/>
                <w:lang w:eastAsia="en-TT"/>
              </w:rPr>
            </w:pPr>
          </w:p>
          <w:p w14:paraId="41FDEA2F" w14:textId="77777777" w:rsidR="003B1353" w:rsidRDefault="003B1353" w:rsidP="009A1B83">
            <w:pPr>
              <w:spacing w:line="240" w:lineRule="auto"/>
              <w:rPr>
                <w:rStyle w:val="xdlabel"/>
                <w:rFonts w:ascii="Calibri" w:eastAsia="Times New Roman" w:hAnsi="Calibri"/>
                <w:color w:val="000000"/>
                <w:sz w:val="20"/>
                <w:szCs w:val="20"/>
                <w:lang w:eastAsia="en-TT"/>
              </w:rPr>
            </w:pPr>
          </w:p>
          <w:p w14:paraId="09546484" w14:textId="5B64B844" w:rsidR="003B1353" w:rsidRDefault="003B1353" w:rsidP="009A1B83">
            <w:pPr>
              <w:spacing w:line="240" w:lineRule="auto"/>
              <w:rPr>
                <w:rStyle w:val="xdlabel"/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</w:tc>
      </w:tr>
      <w:tr w:rsidR="009A1B83" w14:paraId="52D80D3C" w14:textId="77777777" w:rsidTr="7B47CF9C">
        <w:trPr>
          <w:trHeight w:val="3803"/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tbl>
            <w:tblPr>
              <w:tblStyle w:val="TableGridLight"/>
              <w:tblW w:w="9720" w:type="dxa"/>
              <w:tblLook w:val="04A0" w:firstRow="1" w:lastRow="0" w:firstColumn="1" w:lastColumn="0" w:noHBand="0" w:noVBand="1"/>
            </w:tblPr>
            <w:tblGrid>
              <w:gridCol w:w="9075"/>
              <w:gridCol w:w="645"/>
            </w:tblGrid>
            <w:tr w:rsidR="001F03BF" w14:paraId="0F1EEC65" w14:textId="77777777" w:rsidTr="00285720">
              <w:trPr>
                <w:trHeight w:val="635"/>
              </w:trPr>
              <w:tc>
                <w:tcPr>
                  <w:tcW w:w="0" w:type="auto"/>
                  <w:gridSpan w:val="2"/>
                  <w:tcBorders>
                    <w:top w:val="single" w:sz="4" w:space="0" w:color="5B9BD5" w:themeColor="accent1"/>
                    <w:left w:val="single" w:sz="4" w:space="0" w:color="5B9BD5" w:themeColor="accent1"/>
                    <w:bottom w:val="single" w:sz="4" w:space="0" w:color="5B9BD5" w:themeColor="accent1"/>
                    <w:right w:val="single" w:sz="4" w:space="0" w:color="5B9BD5" w:themeColor="accent1"/>
                  </w:tcBorders>
                  <w:shd w:val="clear" w:color="auto" w:fill="DEEAF6" w:themeFill="accent1" w:themeFillTint="33"/>
                  <w:vAlign w:val="center"/>
                  <w:hideMark/>
                </w:tcPr>
                <w:bookmarkEnd w:id="3"/>
                <w:p w14:paraId="629BD3F3" w14:textId="7F69E5EF" w:rsidR="001F03BF" w:rsidRDefault="001F03BF" w:rsidP="001F03BF">
                  <w:pPr>
                    <w:pStyle w:val="Heading2"/>
                    <w:jc w:val="center"/>
                    <w:outlineLvl w:val="1"/>
                    <w:rPr>
                      <w:rFonts w:ascii="Calibri" w:hAnsi="Calibri"/>
                    </w:rPr>
                  </w:pPr>
                  <w:r>
                    <w:rPr>
                      <w:rFonts w:ascii="Calibri" w:hAnsi="Calibri"/>
                    </w:rPr>
                    <w:lastRenderedPageBreak/>
                    <w:t>PRIMARY NOMINATOR INFORMATION</w:t>
                  </w:r>
                </w:p>
              </w:tc>
            </w:tr>
            <w:tr w:rsidR="009A1B83" w14:paraId="4CD41930" w14:textId="77777777" w:rsidTr="00285720">
              <w:trPr>
                <w:trHeight w:val="732"/>
              </w:trPr>
              <w:tc>
                <w:tcPr>
                  <w:tcW w:w="9075" w:type="dxa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</w:tcPr>
                <w:tbl>
                  <w:tblPr>
                    <w:tblStyle w:val="TableGrid"/>
                    <w:tblW w:w="8859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shd w:val="clear" w:color="auto" w:fill="FFFFFF" w:themeFill="background1"/>
                    <w:tblLook w:val="04A0" w:firstRow="1" w:lastRow="0" w:firstColumn="1" w:lastColumn="0" w:noHBand="0" w:noVBand="1"/>
                  </w:tblPr>
                  <w:tblGrid>
                    <w:gridCol w:w="4465"/>
                    <w:gridCol w:w="4394"/>
                  </w:tblGrid>
                  <w:tr w:rsidR="00BE2FA4" w14:paraId="0206B223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5A9656AC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First Name:</w:t>
                        </w:r>
                      </w:p>
                      <w:p w14:paraId="5487FA1F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5168" behindDoc="0" locked="0" layoutInCell="1" allowOverlap="1" wp14:anchorId="6C7D0D4F" wp14:editId="173B430A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635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2066316617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495FED90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6C7D0D4F" id="_x0000_s1034" type="#_x0000_t202" style="position:absolute;margin-left:.35pt;margin-top:.05pt;width:167.5pt;height:21.5pt;z-index:2516551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" fillcolor="white [3201]" strokeweight=".5pt">
                                  <v:textbox>
                                    <w:txbxContent>
                                      <w:p w14:paraId="495FED90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7F9357D7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529DD87A" w14:textId="614BBF54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Relationship to Nominee:</w:t>
                        </w:r>
                      </w:p>
                      <w:p w14:paraId="0C86A673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9264" behindDoc="0" locked="0" layoutInCell="1" allowOverlap="1" wp14:anchorId="540CA1E8" wp14:editId="57D42109">
                                  <wp:simplePos x="0" y="0"/>
                                  <wp:positionH relativeFrom="column">
                                    <wp:posOffset>7620</wp:posOffset>
                                  </wp:positionH>
                                  <wp:positionV relativeFrom="paragraph">
                                    <wp:posOffset>6985</wp:posOffset>
                                  </wp:positionV>
                                  <wp:extent cx="2127250" cy="266700"/>
                                  <wp:effectExtent l="0" t="0" r="25400" b="19050"/>
                                  <wp:wrapNone/>
                                  <wp:docPr id="1513203028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667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54FECBA8" w14:textId="1AD5867A" w:rsidR="00BE2FA4" w:rsidRDefault="00BE2FA4" w:rsidP="00BE2FA4">
                                              <w:r>
                                                <w:t xml:space="preserve">E.g. </w:t>
                                              </w:r>
                                              <w:r w:rsidR="00112DC5">
                                                <w:t>S</w:t>
                                              </w:r>
                                              <w:r>
                                                <w:t>upervisor</w:t>
                                              </w:r>
                                            </w:p>
                                            <w:p w14:paraId="4DD7D3BC" w14:textId="77777777" w:rsidR="00BE2FA4" w:rsidRDefault="00BE2FA4" w:rsidP="00BE2FA4"/>
                                            <w:p w14:paraId="6BE2A424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540CA1E8" id="_x0000_s1035" type="#_x0000_t202" style="position:absolute;margin-left:.6pt;margin-top:.55pt;width:167.5pt;height:21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" fillcolor="white [3201]" strokeweight=".5pt">
                                  <v:textbox>
                                    <w:txbxContent>
                                      <w:p w14:paraId="54FECBA8" w14:textId="1AD5867A" w:rsidR="00BE2FA4" w:rsidRDefault="00BE2FA4" w:rsidP="00BE2FA4">
                                        <w:r>
                                          <w:t xml:space="preserve">E.g. </w:t>
                                        </w:r>
                                        <w:r w:rsidR="00112DC5">
                                          <w:t>S</w:t>
                                        </w:r>
                                        <w:r>
                                          <w:t>upervisor</w:t>
                                        </w:r>
                                      </w:p>
                                      <w:p w14:paraId="4DD7D3BC" w14:textId="77777777" w:rsidR="00BE2FA4" w:rsidRDefault="00BE2FA4" w:rsidP="00BE2FA4"/>
                                      <w:p w14:paraId="6BE2A424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24AC535C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E2FA4" w14:paraId="6E531F31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55ECA7A7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Last Name:</w:t>
                        </w:r>
                      </w:p>
                      <w:p w14:paraId="72E8A1AF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6192" behindDoc="0" locked="0" layoutInCell="1" allowOverlap="1" wp14:anchorId="7DFAD606" wp14:editId="2ECD3BB2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-635</wp:posOffset>
                                  </wp:positionV>
                                  <wp:extent cx="2127250" cy="285750"/>
                                  <wp:effectExtent l="0" t="0" r="25400" b="19050"/>
                                  <wp:wrapNone/>
                                  <wp:docPr id="776086007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0FBCB1A1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7DFAD606" id="_x0000_s1036" type="#_x0000_t202" style="position:absolute;margin-left:.35pt;margin-top:-.05pt;width:167.5pt;height:22.5pt;z-index:2516561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" fillcolor="white [3201]" strokeweight=".5pt">
                                  <v:textbox>
                                    <w:txbxContent>
                                      <w:p w14:paraId="0FBCB1A1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618FBC9F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6243F7F3" w14:textId="508904CD" w:rsidR="00BE2FA4" w:rsidRDefault="00B64996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0288" behindDoc="0" locked="0" layoutInCell="1" allowOverlap="1" wp14:anchorId="41F18425" wp14:editId="154F8CDE">
                                  <wp:simplePos x="0" y="0"/>
                                  <wp:positionH relativeFrom="column">
                                    <wp:posOffset>-5080</wp:posOffset>
                                  </wp:positionH>
                                  <wp:positionV relativeFrom="paragraph">
                                    <wp:posOffset>154305</wp:posOffset>
                                  </wp:positionV>
                                  <wp:extent cx="2127250" cy="285750"/>
                                  <wp:effectExtent l="0" t="0" r="25400" b="19050"/>
                                  <wp:wrapNone/>
                                  <wp:docPr id="1362049011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27177CA5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41F18425" id="_x0000_s1037" type="#_x0000_t202" style="position:absolute;margin-left:-.4pt;margin-top:12.15pt;width:167.5pt;height:22.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" fillcolor="white [3201]" strokeweight=".5pt">
                                  <v:textbox>
                                    <w:txbxContent>
                                      <w:p w14:paraId="27177CA5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D97675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DISCUS (see Important Information)</w:t>
                        </w:r>
                        <w:r w:rsidR="00BE2FA4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:</w:t>
                        </w:r>
                      </w:p>
                      <w:p w14:paraId="648C1D76" w14:textId="091C429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E2FA4" w14:paraId="77349D75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05E08727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Position:</w:t>
                        </w:r>
                      </w:p>
                      <w:p w14:paraId="11AD8976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7216" behindDoc="0" locked="0" layoutInCell="1" allowOverlap="1" wp14:anchorId="3ECFFA32" wp14:editId="7F38AE2A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-2540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1054501558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17A54D12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3ECFFA32" id="_x0000_s1038" type="#_x0000_t202" style="position:absolute;margin-left:.35pt;margin-top:-.2pt;width:167.5pt;height:21.5pt;z-index: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" fillcolor="white [3201]" strokeweight=".5pt">
                                  <v:textbox>
                                    <w:txbxContent>
                                      <w:p w14:paraId="17A54D12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497F2060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2D09D8AB" w14:textId="71435FDA" w:rsidR="00BE2FA4" w:rsidRDefault="00B64996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1312" behindDoc="0" locked="0" layoutInCell="1" allowOverlap="1" wp14:anchorId="5A750D7D" wp14:editId="746CF121">
                                  <wp:simplePos x="0" y="0"/>
                                  <wp:positionH relativeFrom="column">
                                    <wp:posOffset>-5080</wp:posOffset>
                                  </wp:positionH>
                                  <wp:positionV relativeFrom="paragraph">
                                    <wp:posOffset>152400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633790262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4ADE3AE9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5A750D7D" id="_x0000_s1039" type="#_x0000_t202" style="position:absolute;margin-left:-.4pt;margin-top:12pt;width:167.5pt;height:21.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" fillcolor="white [3201]" strokeweight=".5pt">
                                  <v:textbox>
                                    <w:txbxContent>
                                      <w:p w14:paraId="4ADE3AE9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BE2FA4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Employee ID Number:</w:t>
                        </w:r>
                      </w:p>
                      <w:p w14:paraId="6DC9F122" w14:textId="333E1F4B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E2FA4" w14:paraId="23897C94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3889984D" w14:textId="04AF62B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Start of Employment</w:t>
                        </w:r>
                        <w:r w:rsidR="00112DC5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 xml:space="preserve"> (Year)</w:t>
                        </w: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 xml:space="preserve">: </w:t>
                        </w:r>
                      </w:p>
                      <w:p w14:paraId="11A49320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8240" behindDoc="0" locked="0" layoutInCell="1" allowOverlap="1" wp14:anchorId="4C72394A" wp14:editId="5035333D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2540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329581818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347446FA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4C72394A" id="_x0000_s1040" type="#_x0000_t202" style="position:absolute;margin-left:.35pt;margin-top:.2pt;width:167.5pt;height:22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" fillcolor="white [3201]" strokeweight=".5pt">
                                  <v:textbox>
                                    <w:txbxContent>
                                      <w:p w14:paraId="347446FA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71ACDB3C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0F6377DF" w14:textId="65E62593" w:rsidR="00BE2FA4" w:rsidRDefault="00B64996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2336" behindDoc="0" locked="0" layoutInCell="1" allowOverlap="1" wp14:anchorId="5FAEEDDB" wp14:editId="6F3BCEBE">
                                  <wp:simplePos x="0" y="0"/>
                                  <wp:positionH relativeFrom="column">
                                    <wp:posOffset>-5080</wp:posOffset>
                                  </wp:positionH>
                                  <wp:positionV relativeFrom="paragraph">
                                    <wp:posOffset>157480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879092983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31245AA9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5FAEEDDB" id="_x0000_s1041" type="#_x0000_t202" style="position:absolute;margin-left:-.4pt;margin-top:12.4pt;width:167.5pt;height:22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" fillcolor="white [3201]" strokeweight=".5pt">
                                  <v:textbox>
                                    <w:txbxContent>
                                      <w:p w14:paraId="31245AA9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BE2FA4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 xml:space="preserve">Email: </w:t>
                        </w:r>
                      </w:p>
                      <w:p w14:paraId="75FA6F37" w14:textId="5412878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</w:tbl>
                <w:p w14:paraId="58A4DE2F" w14:textId="77777777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5AD04B33" w14:textId="77777777" w:rsidR="003B1353" w:rsidRDefault="003B135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0AEA7A1E" w14:textId="77777777" w:rsidR="003B1353" w:rsidRDefault="003B135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4029D64B" w14:textId="77777777" w:rsidR="00181AF3" w:rsidRDefault="00181AF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743C9CB9" w14:textId="77777777" w:rsidR="00181AF3" w:rsidRDefault="00181AF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5CBF5592" w14:textId="03E1DD11" w:rsidR="003B1353" w:rsidRDefault="003B135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645" w:type="dxa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hideMark/>
                </w:tcPr>
                <w:p w14:paraId="1C99A177" w14:textId="1DC4AADD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D97675" w14:paraId="7E016701" w14:textId="77777777" w:rsidTr="000952C5">
              <w:trPr>
                <w:trHeight w:val="412"/>
              </w:trPr>
              <w:tc>
                <w:tcPr>
                  <w:tcW w:w="9075" w:type="dxa"/>
                  <w:tcBorders>
                    <w:top w:val="nil"/>
                    <w:left w:val="nil"/>
                    <w:bottom w:val="single" w:sz="4" w:space="0" w:color="5B9BD5" w:themeColor="accent1"/>
                    <w:right w:val="nil"/>
                  </w:tcBorders>
                </w:tcPr>
                <w:tbl>
                  <w:tblPr>
                    <w:tblStyle w:val="TableGrid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4527"/>
                    <w:gridCol w:w="916"/>
                    <w:gridCol w:w="3416"/>
                  </w:tblGrid>
                  <w:tr w:rsidR="00D97675" w:rsidRPr="005E1F87" w14:paraId="0C59C467" w14:textId="77777777" w:rsidTr="00611425">
                    <w:tc>
                      <w:tcPr>
                        <w:tcW w:w="4771" w:type="dxa"/>
                        <w:tcBorders>
                          <w:top w:val="single" w:sz="4" w:space="0" w:color="auto"/>
                        </w:tcBorders>
                      </w:tcPr>
                      <w:p w14:paraId="691C056E" w14:textId="77777777" w:rsidR="00D97675" w:rsidRPr="00112DC5" w:rsidRDefault="00D97675" w:rsidP="00D97675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  <w:r w:rsidRPr="00112DC5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 xml:space="preserve">Signature of Primary Nominator </w:t>
                        </w:r>
                      </w:p>
                    </w:tc>
                    <w:tc>
                      <w:tcPr>
                        <w:tcW w:w="968" w:type="dxa"/>
                      </w:tcPr>
                      <w:p w14:paraId="73093BB4" w14:textId="77777777" w:rsidR="00D97675" w:rsidRPr="00112DC5" w:rsidRDefault="00D97675" w:rsidP="00D97675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</w:p>
                    </w:tc>
                    <w:tc>
                      <w:tcPr>
                        <w:tcW w:w="3621" w:type="dxa"/>
                        <w:tcBorders>
                          <w:top w:val="single" w:sz="4" w:space="0" w:color="auto"/>
                        </w:tcBorders>
                      </w:tcPr>
                      <w:p w14:paraId="44445410" w14:textId="77777777" w:rsidR="00D97675" w:rsidRPr="00112DC5" w:rsidRDefault="00D97675" w:rsidP="00D97675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  <w:r w:rsidRPr="00112DC5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>Date</w:t>
                        </w:r>
                      </w:p>
                    </w:tc>
                  </w:tr>
                </w:tbl>
                <w:p w14:paraId="678B4812" w14:textId="77777777" w:rsidR="00D97675" w:rsidRDefault="00D97675" w:rsidP="00D9767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18854DF9" w14:textId="77777777" w:rsidR="00181AF3" w:rsidRDefault="00181AF3" w:rsidP="00D9767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7B12348E" w14:textId="6558BE31" w:rsidR="00181AF3" w:rsidRDefault="00181AF3" w:rsidP="00D9767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645" w:type="dxa"/>
                  <w:tcBorders>
                    <w:top w:val="nil"/>
                    <w:left w:val="nil"/>
                    <w:bottom w:val="single" w:sz="4" w:space="0" w:color="5B9BD5" w:themeColor="accent1"/>
                    <w:right w:val="nil"/>
                  </w:tcBorders>
                  <w:hideMark/>
                </w:tcPr>
                <w:p w14:paraId="6C366659" w14:textId="1CDBA6A5" w:rsidR="00D97675" w:rsidRDefault="00D97675" w:rsidP="00D9767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D97675" w14:paraId="77008E6B" w14:textId="77777777" w:rsidTr="00E30BE5">
              <w:trPr>
                <w:trHeight w:val="700"/>
              </w:trPr>
              <w:tc>
                <w:tcPr>
                  <w:tcW w:w="9720" w:type="dxa"/>
                  <w:gridSpan w:val="2"/>
                  <w:tcBorders>
                    <w:top w:val="single" w:sz="4" w:space="0" w:color="5B9BD5" w:themeColor="accent1"/>
                    <w:left w:val="single" w:sz="4" w:space="0" w:color="5B9BD5" w:themeColor="accent1"/>
                    <w:bottom w:val="single" w:sz="4" w:space="0" w:color="5B9BD5" w:themeColor="accent1"/>
                    <w:right w:val="single" w:sz="4" w:space="0" w:color="5B9BD5" w:themeColor="accent1"/>
                  </w:tcBorders>
                  <w:shd w:val="clear" w:color="auto" w:fill="DEEAF6" w:themeFill="accent1" w:themeFillTint="33"/>
                  <w:vAlign w:val="center"/>
                </w:tcPr>
                <w:p w14:paraId="7CE1A193" w14:textId="2BDD0F7A" w:rsidR="00D97675" w:rsidRDefault="00D97675" w:rsidP="00D97675">
                  <w:pPr>
                    <w:jc w:val="center"/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  <w:t>SECONDARY</w:t>
                  </w:r>
                  <w:r w:rsidRPr="00BE2FA4"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  <w:t xml:space="preserve"> NOMINATOR INFORMATION</w:t>
                  </w:r>
                </w:p>
              </w:tc>
            </w:tr>
            <w:tr w:rsidR="00D97675" w14:paraId="011393F5" w14:textId="77777777" w:rsidTr="00E30BE5">
              <w:trPr>
                <w:trHeight w:val="824"/>
              </w:trPr>
              <w:tc>
                <w:tcPr>
                  <w:tcW w:w="9075" w:type="dxa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</w:tcPr>
                <w:tbl>
                  <w:tblPr>
                    <w:tblStyle w:val="TableGrid"/>
                    <w:tblW w:w="8859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shd w:val="clear" w:color="auto" w:fill="FFFFFF" w:themeFill="background1"/>
                    <w:tblLook w:val="04A0" w:firstRow="1" w:lastRow="0" w:firstColumn="1" w:lastColumn="0" w:noHBand="0" w:noVBand="1"/>
                  </w:tblPr>
                  <w:tblGrid>
                    <w:gridCol w:w="4465"/>
                    <w:gridCol w:w="4394"/>
                  </w:tblGrid>
                  <w:tr w:rsidR="00D97675" w14:paraId="096B56D8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56B4EE31" w14:textId="77777777" w:rsidR="00D97675" w:rsidRDefault="00D97675" w:rsidP="00D97675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First Name:</w:t>
                        </w:r>
                      </w:p>
                      <w:p w14:paraId="7622C3A9" w14:textId="77777777" w:rsidR="00D97675" w:rsidRDefault="00D97675" w:rsidP="00D97675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3360" behindDoc="0" locked="0" layoutInCell="1" allowOverlap="1" wp14:anchorId="3B4C9EF2" wp14:editId="20914A74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1270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1740934471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31E17207" w14:textId="77777777" w:rsidR="00D97675" w:rsidRDefault="00D97675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3B4C9EF2" id="_x0000_s1042" type="#_x0000_t202" style="position:absolute;margin-left:.35pt;margin-top:.1pt;width:167.5pt;height:22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" fillcolor="white [3201]" strokeweight=".5pt">
                                  <v:textbox>
                                    <w:txbxContent>
                                      <w:p w14:paraId="31E17207" w14:textId="77777777" w:rsidR="00D97675" w:rsidRDefault="00D97675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2EB91FE2" w14:textId="77777777" w:rsidR="00D97675" w:rsidRDefault="00D97675" w:rsidP="00D97675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0F08F3C0" w14:textId="432FA125" w:rsidR="00D97675" w:rsidRDefault="00D97675" w:rsidP="00D97675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Last Name:</w:t>
                        </w:r>
                      </w:p>
                      <w:p w14:paraId="657BCDA3" w14:textId="77777777" w:rsidR="00D97675" w:rsidRDefault="00D97675" w:rsidP="00D97675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6432" behindDoc="0" locked="0" layoutInCell="1" allowOverlap="1" wp14:anchorId="46C1846F" wp14:editId="14EA685A">
                                  <wp:simplePos x="0" y="0"/>
                                  <wp:positionH relativeFrom="column">
                                    <wp:posOffset>7620</wp:posOffset>
                                  </wp:positionH>
                                  <wp:positionV relativeFrom="paragraph">
                                    <wp:posOffset>7620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2083889153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23DE064D" w14:textId="7FC16A60" w:rsidR="00D97675" w:rsidRDefault="00D97675" w:rsidP="00BE2FA4"/>
                                            <w:p w14:paraId="17A46CA6" w14:textId="77777777" w:rsidR="00D97675" w:rsidRDefault="00D97675" w:rsidP="00BE2FA4"/>
                                            <w:p w14:paraId="19E8EA62" w14:textId="77777777" w:rsidR="00D97675" w:rsidRDefault="00D97675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46C1846F" id="_x0000_s1043" type="#_x0000_t202" style="position:absolute;margin-left:.6pt;margin-top:.6pt;width:167.5pt;height:21.5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" fillcolor="white [3201]" strokeweight=".5pt">
                                  <v:textbox>
                                    <w:txbxContent>
                                      <w:p w14:paraId="23DE064D" w14:textId="7FC16A60" w:rsidR="00D97675" w:rsidRDefault="00D97675" w:rsidP="00BE2FA4"/>
                                      <w:p w14:paraId="17A46CA6" w14:textId="77777777" w:rsidR="00D97675" w:rsidRDefault="00D97675" w:rsidP="00BE2FA4"/>
                                      <w:p w14:paraId="19E8EA62" w14:textId="77777777" w:rsidR="00D97675" w:rsidRDefault="00D97675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598CCB97" w14:textId="77777777" w:rsidR="00D97675" w:rsidRDefault="00D97675" w:rsidP="00D97675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D97675" w14:paraId="030D5103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75EF6106" w14:textId="6C12DF15" w:rsidR="00D97675" w:rsidRDefault="00D97675" w:rsidP="00D97675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DISCUS (see Important Information):</w:t>
                        </w:r>
                      </w:p>
                      <w:p w14:paraId="7B6A2B19" w14:textId="77777777" w:rsidR="00D97675" w:rsidRDefault="00D97675" w:rsidP="00D97675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4384" behindDoc="0" locked="0" layoutInCell="1" allowOverlap="1" wp14:anchorId="3D81ADD6" wp14:editId="69CD7488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-635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117195620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68E33017" w14:textId="77777777" w:rsidR="00D97675" w:rsidRDefault="00D97675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3D81ADD6" id="_x0000_s1044" type="#_x0000_t202" style="position:absolute;margin-left:.35pt;margin-top:-.05pt;width:167.5pt;height:21.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" fillcolor="white [3201]" strokeweight=".5pt">
                                  <v:textbox>
                                    <w:txbxContent>
                                      <w:p w14:paraId="68E33017" w14:textId="77777777" w:rsidR="00D97675" w:rsidRDefault="00D97675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33044B1B" w14:textId="77777777" w:rsidR="00D97675" w:rsidRDefault="00D97675" w:rsidP="00D97675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46C20960" w14:textId="5B8CB410" w:rsidR="00D97675" w:rsidRDefault="00D97675" w:rsidP="00D97675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7456" behindDoc="0" locked="0" layoutInCell="1" allowOverlap="1" wp14:anchorId="3E620B00" wp14:editId="3979BF99">
                                  <wp:simplePos x="0" y="0"/>
                                  <wp:positionH relativeFrom="column">
                                    <wp:posOffset>-5080</wp:posOffset>
                                  </wp:positionH>
                                  <wp:positionV relativeFrom="paragraph">
                                    <wp:posOffset>154305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1772126809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410A10F9" w14:textId="77777777" w:rsidR="00D97675" w:rsidRDefault="00D97675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3E620B00" id="_x0000_s1045" type="#_x0000_t202" style="position:absolute;margin-left:-.4pt;margin-top:12.15pt;width:167.5pt;height:21.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" fillcolor="white [3201]" strokeweight=".5pt">
                                  <v:textbox>
                                    <w:txbxContent>
                                      <w:p w14:paraId="410A10F9" w14:textId="77777777" w:rsidR="00D97675" w:rsidRDefault="00D97675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Position:</w:t>
                        </w:r>
                      </w:p>
                      <w:p w14:paraId="1CEE750E" w14:textId="00BFDCF8" w:rsidR="00D97675" w:rsidRDefault="00D97675" w:rsidP="00D97675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D97675" w14:paraId="653350A9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30E99909" w14:textId="7E4B2A34" w:rsidR="00D97675" w:rsidRDefault="00D97675" w:rsidP="00D97675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Employee ID Number:</w:t>
                        </w:r>
                      </w:p>
                      <w:p w14:paraId="0CA0C9EA" w14:textId="77777777" w:rsidR="00D97675" w:rsidRDefault="00D97675" w:rsidP="00D97675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5408" behindDoc="0" locked="0" layoutInCell="1" allowOverlap="1" wp14:anchorId="6ABCCF8A" wp14:editId="5B408161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-1905</wp:posOffset>
                                  </wp:positionV>
                                  <wp:extent cx="2127250" cy="285750"/>
                                  <wp:effectExtent l="0" t="0" r="25400" b="19050"/>
                                  <wp:wrapNone/>
                                  <wp:docPr id="466950805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5D160959" w14:textId="77777777" w:rsidR="00D97675" w:rsidRDefault="00D97675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6ABCCF8A" id="_x0000_s1046" type="#_x0000_t202" style="position:absolute;margin-left:.35pt;margin-top:-.15pt;width:167.5pt;height:22.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" fillcolor="white [3201]" strokeweight=".5pt">
                                  <v:textbox>
                                    <w:txbxContent>
                                      <w:p w14:paraId="5D160959" w14:textId="77777777" w:rsidR="00D97675" w:rsidRDefault="00D97675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0F6EBFBF" w14:textId="77777777" w:rsidR="00D97675" w:rsidRDefault="00D97675" w:rsidP="00D97675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7E538572" w14:textId="249EFE8F" w:rsidR="00D97675" w:rsidRDefault="00D97675" w:rsidP="00D97675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D97675" w14:paraId="41F3A6A3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6D581ED4" w14:textId="77777777" w:rsidR="00D97675" w:rsidRDefault="00D97675" w:rsidP="00D97675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67C46DEB" w14:textId="77777777" w:rsidR="00D97675" w:rsidRDefault="00D97675" w:rsidP="00D97675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735596A7" w14:textId="77777777" w:rsidR="00D97675" w:rsidRDefault="00D97675" w:rsidP="00D97675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40A02120" w14:textId="77777777" w:rsidR="00D97675" w:rsidRDefault="00D97675" w:rsidP="00D97675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26194A03" w14:textId="77777777" w:rsidR="00D97675" w:rsidRDefault="00D97675" w:rsidP="00D97675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0AC8B536" w14:textId="309E7B72" w:rsidR="00D97675" w:rsidRDefault="00D97675" w:rsidP="00D97675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3775EC36" w14:textId="289470F7" w:rsidR="00D97675" w:rsidRDefault="00D97675" w:rsidP="00D97675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</w:tbl>
                <w:p w14:paraId="327047E8" w14:textId="61394829" w:rsidR="00D97675" w:rsidRDefault="00D97675" w:rsidP="00D9767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645" w:type="dxa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hideMark/>
                </w:tcPr>
                <w:p w14:paraId="058CAE9E" w14:textId="3194D0EC" w:rsidR="00D97675" w:rsidRDefault="00D97675" w:rsidP="00D9767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D97675" w14:paraId="0C0C3A4E" w14:textId="77777777" w:rsidTr="001F03BF">
              <w:trPr>
                <w:trHeight w:val="109"/>
              </w:trPr>
              <w:tc>
                <w:tcPr>
                  <w:tcW w:w="907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8FF4104" w14:textId="6D9239EA" w:rsidR="00D97675" w:rsidRDefault="00D97675" w:rsidP="00D9767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645" w:type="dxa"/>
                  <w:tcBorders>
                    <w:top w:val="nil"/>
                    <w:left w:val="nil"/>
                    <w:bottom w:val="nil"/>
                    <w:right w:val="nil"/>
                  </w:tcBorders>
                  <w:hideMark/>
                </w:tcPr>
                <w:p w14:paraId="2E3D9866" w14:textId="2CE664A4" w:rsidR="00D97675" w:rsidRDefault="00D97675" w:rsidP="00D9767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D97675" w14:paraId="2B398A38" w14:textId="77777777" w:rsidTr="001F03BF">
              <w:trPr>
                <w:trHeight w:val="109"/>
              </w:trPr>
              <w:tc>
                <w:tcPr>
                  <w:tcW w:w="907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tbl>
                  <w:tblPr>
                    <w:tblStyle w:val="TableGrid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4527"/>
                    <w:gridCol w:w="916"/>
                    <w:gridCol w:w="3416"/>
                  </w:tblGrid>
                  <w:tr w:rsidR="00D97675" w:rsidRPr="005E1F87" w14:paraId="356A3C4D" w14:textId="77777777" w:rsidTr="00B773CC">
                    <w:tc>
                      <w:tcPr>
                        <w:tcW w:w="4771" w:type="dxa"/>
                        <w:tcBorders>
                          <w:top w:val="single" w:sz="4" w:space="0" w:color="auto"/>
                        </w:tcBorders>
                      </w:tcPr>
                      <w:p w14:paraId="3AC15A5D" w14:textId="39369761" w:rsidR="00D97675" w:rsidRPr="00112DC5" w:rsidRDefault="00D97675" w:rsidP="00D97675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  <w:r w:rsidRPr="00112DC5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 xml:space="preserve">Signature of </w:t>
                        </w:r>
                        <w:r w:rsidR="003B1353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>Secondary</w:t>
                        </w:r>
                        <w:r w:rsidRPr="00112DC5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 xml:space="preserve"> Nominator </w:t>
                        </w:r>
                      </w:p>
                    </w:tc>
                    <w:tc>
                      <w:tcPr>
                        <w:tcW w:w="968" w:type="dxa"/>
                      </w:tcPr>
                      <w:p w14:paraId="26B4860B" w14:textId="77777777" w:rsidR="00D97675" w:rsidRPr="00112DC5" w:rsidRDefault="00D97675" w:rsidP="00D97675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</w:p>
                    </w:tc>
                    <w:tc>
                      <w:tcPr>
                        <w:tcW w:w="3621" w:type="dxa"/>
                        <w:tcBorders>
                          <w:top w:val="single" w:sz="4" w:space="0" w:color="auto"/>
                        </w:tcBorders>
                      </w:tcPr>
                      <w:p w14:paraId="768708D1" w14:textId="77777777" w:rsidR="00D97675" w:rsidRPr="00112DC5" w:rsidRDefault="00D97675" w:rsidP="00D97675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  <w:r w:rsidRPr="00112DC5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>Date</w:t>
                        </w:r>
                      </w:p>
                    </w:tc>
                  </w:tr>
                </w:tbl>
                <w:p w14:paraId="479831E9" w14:textId="77777777" w:rsidR="00D97675" w:rsidRDefault="00D97675" w:rsidP="00D97675">
                  <w:pPr>
                    <w:rPr>
                      <w:rFonts w:ascii="Garamond" w:hAnsi="Garamond" w:cs="Times New Roman"/>
                      <w:sz w:val="24"/>
                    </w:rPr>
                  </w:pPr>
                </w:p>
                <w:p w14:paraId="38FF7E57" w14:textId="77777777" w:rsidR="00D97675" w:rsidRDefault="00D97675" w:rsidP="00D9767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64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C9E97FD" w14:textId="77777777" w:rsidR="00D97675" w:rsidRDefault="00D97675" w:rsidP="00D9767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</w:tr>
          </w:tbl>
          <w:p w14:paraId="4C256D1F" w14:textId="50D890EB" w:rsidR="009A1B83" w:rsidRPr="009A1B83" w:rsidRDefault="009A1B83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</w:tc>
      </w:tr>
    </w:tbl>
    <w:p w14:paraId="4580A1DF" w14:textId="77777777" w:rsidR="007F277B" w:rsidRDefault="007F277B" w:rsidP="009226D5"/>
    <w:p w14:paraId="10ED6BAD" w14:textId="77777777" w:rsidR="00FA135C" w:rsidRDefault="00FA135C" w:rsidP="009226D5"/>
    <w:p w14:paraId="415C5625" w14:textId="77777777" w:rsidR="00FA135C" w:rsidRDefault="00FA135C" w:rsidP="009226D5"/>
    <w:sectPr w:rsidR="00FA135C" w:rsidSect="000952C5">
      <w:footerReference w:type="default" r:id="rId12"/>
      <w:pgSz w:w="12240" w:h="15840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7AB3BC" w14:textId="77777777" w:rsidR="003C11CB" w:rsidRDefault="003C11CB" w:rsidP="000952C5">
      <w:pPr>
        <w:spacing w:after="0" w:line="240" w:lineRule="auto"/>
      </w:pPr>
      <w:r>
        <w:separator/>
      </w:r>
    </w:p>
  </w:endnote>
  <w:endnote w:type="continuationSeparator" w:id="0">
    <w:p w14:paraId="2F7A67F7" w14:textId="77777777" w:rsidR="003C11CB" w:rsidRDefault="003C11CB" w:rsidP="000952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289799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2EA124" w14:textId="0AB93B74" w:rsidR="000952C5" w:rsidRDefault="000952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89B388" w14:textId="77777777" w:rsidR="000952C5" w:rsidRDefault="000952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CF74CD" w14:textId="77777777" w:rsidR="003C11CB" w:rsidRDefault="003C11CB" w:rsidP="000952C5">
      <w:pPr>
        <w:spacing w:after="0" w:line="240" w:lineRule="auto"/>
      </w:pPr>
      <w:r>
        <w:separator/>
      </w:r>
    </w:p>
  </w:footnote>
  <w:footnote w:type="continuationSeparator" w:id="0">
    <w:p w14:paraId="7740E8A6" w14:textId="77777777" w:rsidR="003C11CB" w:rsidRDefault="003C11CB" w:rsidP="000952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A5AAC"/>
    <w:multiLevelType w:val="hybridMultilevel"/>
    <w:tmpl w:val="D4AC745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442AC"/>
    <w:multiLevelType w:val="hybridMultilevel"/>
    <w:tmpl w:val="1E249E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A67639"/>
    <w:multiLevelType w:val="hybridMultilevel"/>
    <w:tmpl w:val="A61AB6CE"/>
    <w:lvl w:ilvl="0" w:tplc="F252BCF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0MDYyMjeyMDUztzBU0lEKTi0uzszPAykwqgUAEMxyDCwAAAA="/>
  </w:docVars>
  <w:rsids>
    <w:rsidRoot w:val="009A1B83"/>
    <w:rsid w:val="0007552E"/>
    <w:rsid w:val="000952C5"/>
    <w:rsid w:val="000A0440"/>
    <w:rsid w:val="000B1271"/>
    <w:rsid w:val="000C781B"/>
    <w:rsid w:val="000E622C"/>
    <w:rsid w:val="00112DC5"/>
    <w:rsid w:val="00130F04"/>
    <w:rsid w:val="00181AF3"/>
    <w:rsid w:val="001F03BF"/>
    <w:rsid w:val="00257FDC"/>
    <w:rsid w:val="00285720"/>
    <w:rsid w:val="00322F38"/>
    <w:rsid w:val="003B1353"/>
    <w:rsid w:val="003C11CB"/>
    <w:rsid w:val="004652F5"/>
    <w:rsid w:val="005A21E0"/>
    <w:rsid w:val="005A498E"/>
    <w:rsid w:val="005A6E3A"/>
    <w:rsid w:val="00602272"/>
    <w:rsid w:val="00606528"/>
    <w:rsid w:val="00641D01"/>
    <w:rsid w:val="00665D3D"/>
    <w:rsid w:val="006D2AE4"/>
    <w:rsid w:val="006F0A4B"/>
    <w:rsid w:val="0077693C"/>
    <w:rsid w:val="007F277B"/>
    <w:rsid w:val="008E14A0"/>
    <w:rsid w:val="009226D5"/>
    <w:rsid w:val="00933515"/>
    <w:rsid w:val="00962755"/>
    <w:rsid w:val="0098676E"/>
    <w:rsid w:val="009963F0"/>
    <w:rsid w:val="009A0B18"/>
    <w:rsid w:val="009A1B83"/>
    <w:rsid w:val="009E3E56"/>
    <w:rsid w:val="00B64996"/>
    <w:rsid w:val="00BE2FA4"/>
    <w:rsid w:val="00C20162"/>
    <w:rsid w:val="00C21461"/>
    <w:rsid w:val="00C23C30"/>
    <w:rsid w:val="00D04861"/>
    <w:rsid w:val="00D255C1"/>
    <w:rsid w:val="00D97675"/>
    <w:rsid w:val="00E120CF"/>
    <w:rsid w:val="00E30BE5"/>
    <w:rsid w:val="00E32A81"/>
    <w:rsid w:val="00EC452B"/>
    <w:rsid w:val="00F37CE9"/>
    <w:rsid w:val="00F43F53"/>
    <w:rsid w:val="00F77826"/>
    <w:rsid w:val="00F85526"/>
    <w:rsid w:val="00FA135C"/>
    <w:rsid w:val="2C2C4CEF"/>
    <w:rsid w:val="7B47CF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T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45"/>
    <o:shapelayout v:ext="edit">
      <o:idmap v:ext="edit" data="1"/>
    </o:shapelayout>
  </w:shapeDefaults>
  <w:decimalSymbol w:val="."/>
  <w:listSeparator w:val=","/>
  <w14:docId w14:val="0C5B0A4E"/>
  <w15:chartTrackingRefBased/>
  <w15:docId w15:val="{593D4A82-6032-48D4-8A45-09F91BE0BE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T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A1B83"/>
    <w:pPr>
      <w:spacing w:after="0" w:line="240" w:lineRule="auto"/>
      <w:outlineLvl w:val="0"/>
    </w:pPr>
    <w:rPr>
      <w:rFonts w:ascii="Times New Roman" w:eastAsia="Times New Roman" w:hAnsi="Times New Roman" w:cs="Times New Roman"/>
      <w:color w:val="354D3F"/>
      <w:kern w:val="36"/>
      <w:sz w:val="48"/>
      <w:szCs w:val="48"/>
      <w:lang w:eastAsia="en-TT"/>
    </w:rPr>
  </w:style>
  <w:style w:type="paragraph" w:styleId="Heading2">
    <w:name w:val="heading 2"/>
    <w:basedOn w:val="Normal"/>
    <w:link w:val="Heading2Char"/>
    <w:uiPriority w:val="9"/>
    <w:qFormat/>
    <w:rsid w:val="009A1B83"/>
    <w:pPr>
      <w:spacing w:after="0" w:line="240" w:lineRule="auto"/>
      <w:outlineLvl w:val="1"/>
    </w:pPr>
    <w:rPr>
      <w:rFonts w:ascii="Times New Roman" w:eastAsia="Times New Roman" w:hAnsi="Times New Roman" w:cs="Times New Roman"/>
      <w:b/>
      <w:bCs/>
      <w:color w:val="354D3F"/>
      <w:sz w:val="32"/>
      <w:szCs w:val="32"/>
      <w:lang w:eastAsia="en-TT"/>
    </w:rPr>
  </w:style>
  <w:style w:type="paragraph" w:styleId="Heading3">
    <w:name w:val="heading 3"/>
    <w:basedOn w:val="Normal"/>
    <w:link w:val="Heading3Char"/>
    <w:uiPriority w:val="9"/>
    <w:qFormat/>
    <w:rsid w:val="009A1B83"/>
    <w:pPr>
      <w:spacing w:after="0" w:line="240" w:lineRule="auto"/>
      <w:outlineLvl w:val="2"/>
    </w:pPr>
    <w:rPr>
      <w:rFonts w:ascii="Times New Roman" w:eastAsia="Times New Roman" w:hAnsi="Times New Roman" w:cs="Times New Roman"/>
      <w:caps/>
      <w:color w:val="354D3F"/>
      <w:sz w:val="24"/>
      <w:szCs w:val="24"/>
      <w:lang w:eastAsia="en-TT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A1B8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1B83"/>
    <w:rPr>
      <w:rFonts w:ascii="Times New Roman" w:eastAsia="Times New Roman" w:hAnsi="Times New Roman" w:cs="Times New Roman"/>
      <w:color w:val="354D3F"/>
      <w:kern w:val="36"/>
      <w:sz w:val="48"/>
      <w:szCs w:val="48"/>
      <w:lang w:eastAsia="en-TT"/>
    </w:rPr>
  </w:style>
  <w:style w:type="character" w:customStyle="1" w:styleId="Heading2Char">
    <w:name w:val="Heading 2 Char"/>
    <w:basedOn w:val="DefaultParagraphFont"/>
    <w:link w:val="Heading2"/>
    <w:uiPriority w:val="9"/>
    <w:rsid w:val="009A1B83"/>
    <w:rPr>
      <w:rFonts w:ascii="Times New Roman" w:eastAsia="Times New Roman" w:hAnsi="Times New Roman" w:cs="Times New Roman"/>
      <w:b/>
      <w:bCs/>
      <w:color w:val="354D3F"/>
      <w:sz w:val="32"/>
      <w:szCs w:val="32"/>
      <w:lang w:eastAsia="en-TT"/>
    </w:rPr>
  </w:style>
  <w:style w:type="character" w:customStyle="1" w:styleId="Heading3Char">
    <w:name w:val="Heading 3 Char"/>
    <w:basedOn w:val="DefaultParagraphFont"/>
    <w:link w:val="Heading3"/>
    <w:uiPriority w:val="9"/>
    <w:rsid w:val="009A1B83"/>
    <w:rPr>
      <w:rFonts w:ascii="Times New Roman" w:eastAsia="Times New Roman" w:hAnsi="Times New Roman" w:cs="Times New Roman"/>
      <w:caps/>
      <w:color w:val="354D3F"/>
      <w:sz w:val="24"/>
      <w:szCs w:val="24"/>
      <w:lang w:eastAsia="en-TT"/>
    </w:rPr>
  </w:style>
  <w:style w:type="character" w:styleId="Strong">
    <w:name w:val="Strong"/>
    <w:basedOn w:val="DefaultParagraphFont"/>
    <w:uiPriority w:val="22"/>
    <w:qFormat/>
    <w:rsid w:val="009A1B83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A1B83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xdlabel">
    <w:name w:val="xdlabel"/>
    <w:basedOn w:val="DefaultParagraphFont"/>
    <w:rsid w:val="009A1B83"/>
  </w:style>
  <w:style w:type="table" w:styleId="TableGrid">
    <w:name w:val="Table Grid"/>
    <w:basedOn w:val="TableNormal"/>
    <w:uiPriority w:val="59"/>
    <w:rsid w:val="009A1B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9A1B8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0B1271"/>
    <w:pPr>
      <w:spacing w:after="200" w:line="276" w:lineRule="auto"/>
      <w:ind w:left="720"/>
      <w:contextualSpacing/>
    </w:pPr>
  </w:style>
  <w:style w:type="paragraph" w:styleId="EndnoteText">
    <w:name w:val="endnote text"/>
    <w:basedOn w:val="Normal"/>
    <w:link w:val="EndnoteTextChar"/>
    <w:semiHidden/>
    <w:rsid w:val="000B1271"/>
    <w:pPr>
      <w:widowControl w:val="0"/>
      <w:snapToGrid w:val="0"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EndnoteTextChar">
    <w:name w:val="Endnote Text Char"/>
    <w:basedOn w:val="DefaultParagraphFont"/>
    <w:link w:val="EndnoteText"/>
    <w:semiHidden/>
    <w:rsid w:val="000B1271"/>
    <w:rPr>
      <w:rFonts w:ascii="Times New Roman" w:eastAsia="Times New Roman" w:hAnsi="Times New Roman" w:cs="Times New Roman"/>
      <w:sz w:val="24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0B1271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952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52C5"/>
  </w:style>
  <w:style w:type="paragraph" w:styleId="Footer">
    <w:name w:val="footer"/>
    <w:basedOn w:val="Normal"/>
    <w:link w:val="FooterChar"/>
    <w:uiPriority w:val="99"/>
    <w:unhideWhenUsed/>
    <w:rsid w:val="000952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52C5"/>
  </w:style>
  <w:style w:type="paragraph" w:styleId="FootnoteText">
    <w:name w:val="footnote text"/>
    <w:basedOn w:val="Normal"/>
    <w:link w:val="FootnoteTextChar"/>
    <w:uiPriority w:val="99"/>
    <w:semiHidden/>
    <w:unhideWhenUsed/>
    <w:rsid w:val="009A0B1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A0B1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A0B18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C214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56051">
      <w:bodyDiv w:val="1"/>
      <w:marLeft w:val="0"/>
      <w:marRight w:val="3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68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6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86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73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8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0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2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1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6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803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11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4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37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9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10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2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67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35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24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32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16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980819">
      <w:bodyDiv w:val="1"/>
      <w:marLeft w:val="0"/>
      <w:marRight w:val="3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19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87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599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28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8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2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1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95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2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4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005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50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87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3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1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5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4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3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64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3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03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258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3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53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26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23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5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20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7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TA-staffawards@sta.uwi.edu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TA-staffawards@sta.uwi.edu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429E7A-AF99-43DC-BB2E-C2489B76E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452</Words>
  <Characters>3007</Characters>
  <Application>Microsoft Office Word</Application>
  <DocSecurity>0</DocSecurity>
  <Lines>25</Lines>
  <Paragraphs>6</Paragraphs>
  <ScaleCrop>false</ScaleCrop>
  <Company>Microsoft</Company>
  <LinksUpToDate>false</LinksUpToDate>
  <CharactersWithSpaces>3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yne Rock</dc:creator>
  <cp:keywords/>
  <dc:description/>
  <cp:lastModifiedBy>Alyssa Ali</cp:lastModifiedBy>
  <cp:revision>25</cp:revision>
  <dcterms:created xsi:type="dcterms:W3CDTF">2025-03-12T00:21:00Z</dcterms:created>
  <dcterms:modified xsi:type="dcterms:W3CDTF">2025-04-07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d09683b704aca38d64c25f6f64330cb38830abdc62dd8fc71474fab878e49e</vt:lpwstr>
  </property>
</Properties>
</file>